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A5C2C" w14:textId="16E0D183" w:rsidR="00CF1092" w:rsidRPr="00920210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</w:pPr>
      <w:r w:rsidRPr="00920210">
        <w:rPr>
          <w:rFonts w:ascii="Segoe UI" w:eastAsia="Arial Nova" w:hAnsi="Segoe UI" w:cs="Segoe UI"/>
          <w:b/>
          <w:bCs/>
          <w:smallCaps/>
          <w:spacing w:val="20"/>
          <w:sz w:val="36"/>
          <w:szCs w:val="36"/>
          <w:lang w:val="en-US"/>
        </w:rPr>
        <w:t>BRENNAN LECLAIR</w:t>
      </w:r>
    </w:p>
    <w:p w14:paraId="4A563B45" w14:textId="31268081" w:rsidR="00CF6B04" w:rsidRPr="00A347C9" w:rsidRDefault="006C24A0" w:rsidP="00E120C0">
      <w:pPr>
        <w:pBdr>
          <w:bottom w:val="single" w:sz="12" w:space="2" w:color="002060"/>
        </w:pBdr>
        <w:tabs>
          <w:tab w:val="right" w:pos="10512"/>
        </w:tabs>
        <w:spacing w:after="0" w:line="240" w:lineRule="auto"/>
        <w:jc w:val="center"/>
        <w:rPr>
          <w:rFonts w:eastAsia="Abadi" w:cs="Calibri"/>
          <w:spacing w:val="1"/>
          <w:sz w:val="20"/>
          <w:szCs w:val="20"/>
          <w:lang w:val="en-US"/>
        </w:rPr>
      </w:pPr>
      <w:r>
        <w:rPr>
          <w:rFonts w:eastAsia="Abadi" w:cs="Calibri"/>
          <w:spacing w:val="1"/>
          <w:sz w:val="20"/>
          <w:szCs w:val="20"/>
          <w:lang w:val="en-US"/>
        </w:rPr>
        <w:t>Vista, CA</w:t>
      </w:r>
      <w:r w:rsidRPr="006C24A0">
        <w:rPr>
          <w:rFonts w:eastAsia="Abadi" w:cs="Calibri"/>
          <w:spacing w:val="1"/>
          <w:sz w:val="20"/>
          <w:szCs w:val="20"/>
          <w:lang w:val="en-US"/>
        </w:rPr>
        <w:t xml:space="preserve"> 92081</w:t>
      </w:r>
      <w:r w:rsidR="00121975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47E5BD6C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Abadi" w:cs="Calibri"/>
          <w:spacing w:val="1"/>
          <w:sz w:val="20"/>
          <w:szCs w:val="20"/>
          <w:lang w:val="en-US"/>
        </w:rPr>
        <w:t>(619) 354-7965</w:t>
      </w:r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5868E3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457599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r w:rsidR="00F102C7" w:rsidRPr="00F102C7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>brennanl.dev@gmail.com</w:t>
      </w:r>
      <w:r w:rsidR="00F102C7">
        <w:rPr>
          <w:rFonts w:eastAsia="Times New Roman" w:cs="Calibri"/>
          <w:spacing w:val="1"/>
          <w:sz w:val="20"/>
          <w:szCs w:val="20"/>
          <w:shd w:val="clear" w:color="auto" w:fill="FFFFFF"/>
          <w:lang w:val="en-US" w:eastAsia="fr-FR"/>
        </w:rPr>
        <w:t xml:space="preserve"> </w:t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sym w:font="Symbol" w:char="F0BD"/>
      </w:r>
      <w:r w:rsidR="00CF6B04" w:rsidRPr="00A347C9">
        <w:rPr>
          <w:rFonts w:eastAsia="Abadi" w:cs="Calibri"/>
          <w:spacing w:val="1"/>
          <w:sz w:val="20"/>
          <w:szCs w:val="20"/>
          <w:lang w:val="en-US"/>
        </w:rPr>
        <w:t xml:space="preserve"> </w:t>
      </w:r>
      <w:hyperlink r:id="rId8" w:history="1"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L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nked</w:t>
        </w:r>
        <w:r w:rsid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I</w:t>
        </w:r>
        <w:r w:rsidR="00F102C7" w:rsidRPr="00901706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n</w:t>
        </w:r>
      </w:hyperlink>
      <w:r w:rsidR="00F102C7">
        <w:rPr>
          <w:rFonts w:eastAsia="Abadi" w:cs="Calibri"/>
          <w:spacing w:val="1"/>
          <w:sz w:val="20"/>
          <w:szCs w:val="20"/>
          <w:lang w:val="en-US"/>
        </w:rPr>
        <w:t xml:space="preserve"> | </w:t>
      </w:r>
      <w:hyperlink r:id="rId9" w:history="1">
        <w:proofErr w:type="spellStart"/>
        <w:r w:rsidR="00F102C7" w:rsidRPr="00F102C7">
          <w:rPr>
            <w:rStyle w:val="Hyperlink"/>
            <w:rFonts w:eastAsia="Abadi" w:cs="Calibri"/>
            <w:spacing w:val="1"/>
            <w:sz w:val="20"/>
            <w:szCs w:val="20"/>
            <w:lang w:val="en-US"/>
          </w:rPr>
          <w:t>Github</w:t>
        </w:r>
        <w:proofErr w:type="spellEnd"/>
      </w:hyperlink>
    </w:p>
    <w:p w14:paraId="692CA97E" w14:textId="23D1F5ED" w:rsidR="005F023C" w:rsidRPr="00E120C0" w:rsidRDefault="001A046A" w:rsidP="00E120C0">
      <w:pPr>
        <w:tabs>
          <w:tab w:val="right" w:pos="10512"/>
        </w:tabs>
        <w:spacing w:before="60" w:after="60" w:line="240" w:lineRule="auto"/>
        <w:jc w:val="center"/>
        <w:rPr>
          <w:rFonts w:eastAsia="Arial Nova" w:cs="Calibri"/>
          <w:b/>
          <w:bCs/>
          <w:sz w:val="21"/>
          <w:szCs w:val="21"/>
          <w:lang w:val="en-US"/>
        </w:rPr>
      </w:pPr>
      <w:r>
        <w:rPr>
          <w:rFonts w:eastAsia="Arial Nova" w:cs="Calibri"/>
          <w:b/>
          <w:bCs/>
          <w:sz w:val="21"/>
          <w:szCs w:val="21"/>
          <w:lang w:val="en-US"/>
        </w:rPr>
        <w:t xml:space="preserve">Software </w:t>
      </w:r>
      <w:r w:rsidR="009F5854">
        <w:rPr>
          <w:rFonts w:eastAsia="Arial Nova" w:cs="Calibri"/>
          <w:b/>
          <w:bCs/>
          <w:sz w:val="21"/>
          <w:szCs w:val="21"/>
          <w:lang w:val="en-US"/>
        </w:rPr>
        <w:t>Developer</w:t>
      </w:r>
    </w:p>
    <w:p w14:paraId="716F4866" w14:textId="3FEA0916" w:rsidR="00D24260" w:rsidRPr="00A347C9" w:rsidRDefault="006C24A0" w:rsidP="00E120C0">
      <w:pPr>
        <w:shd w:val="clear" w:color="auto" w:fill="002060"/>
        <w:spacing w:after="120" w:line="240" w:lineRule="auto"/>
        <w:jc w:val="center"/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</w:pPr>
      <w:r w:rsidRPr="006C24A0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Leading Innovative Change in Project Management to Advance Business &amp; Process Development Initiatives</w:t>
      </w:r>
      <w:r w:rsidR="00CF7DEE">
        <w:rPr>
          <w:rFonts w:eastAsia="Abadi" w:cs="Calibri"/>
          <w:b/>
          <w:i/>
          <w:iCs/>
          <w:color w:val="FFFFFF"/>
          <w:sz w:val="20"/>
          <w:szCs w:val="20"/>
          <w:lang w:val="en-US"/>
        </w:rPr>
        <w:t>.</w:t>
      </w:r>
    </w:p>
    <w:p w14:paraId="55395409" w14:textId="77777777" w:rsidR="00381BBC" w:rsidRPr="00A347C9" w:rsidRDefault="00381BBC" w:rsidP="00CF1092">
      <w:pPr>
        <w:spacing w:after="0" w:line="240" w:lineRule="auto"/>
        <w:jc w:val="both"/>
        <w:rPr>
          <w:rFonts w:eastAsia="Abadi" w:cs="Calibri"/>
          <w:b/>
          <w:bCs/>
          <w:color w:val="333F50"/>
          <w:sz w:val="20"/>
          <w:szCs w:val="20"/>
          <w:lang w:val="en-US"/>
        </w:rPr>
        <w:sectPr w:rsidR="00381BBC" w:rsidRPr="00A347C9" w:rsidSect="00462F6F">
          <w:headerReference w:type="default" r:id="rId10"/>
          <w:type w:val="continuous"/>
          <w:pgSz w:w="12240" w:h="15840" w:code="1"/>
          <w:pgMar w:top="737" w:right="737" w:bottom="737" w:left="737" w:header="567" w:footer="567" w:gutter="0"/>
          <w:cols w:space="720"/>
          <w:titlePg/>
          <w:docGrid w:linePitch="360"/>
        </w:sectPr>
      </w:pPr>
    </w:p>
    <w:p w14:paraId="75C86128" w14:textId="4FF1E533" w:rsidR="006C24A0" w:rsidRPr="009C6E5E" w:rsidRDefault="006C24A0" w:rsidP="00415FD0">
      <w:pPr>
        <w:pStyle w:val="cv"/>
        <w:spacing w:line="252" w:lineRule="auto"/>
        <w:rPr>
          <w:rFonts w:ascii="Calibri" w:hAnsi="Calibri" w:cs="Calibri"/>
          <w:spacing w:val="-2"/>
          <w:sz w:val="20"/>
          <w:lang w:val="en-US"/>
        </w:rPr>
      </w:pPr>
      <w:r w:rsidRPr="006C24A0">
        <w:rPr>
          <w:rFonts w:ascii="Calibri" w:hAnsi="Calibri" w:cs="Calibri"/>
          <w:spacing w:val="-2"/>
          <w:sz w:val="20"/>
          <w:lang w:val="en-US"/>
        </w:rPr>
        <w:t xml:space="preserve">Proficient and resourceful </w:t>
      </w:r>
      <w:r w:rsidR="00292708">
        <w:rPr>
          <w:rFonts w:ascii="Calibri" w:hAnsi="Calibri" w:cs="Calibri"/>
          <w:spacing w:val="-2"/>
          <w:sz w:val="20"/>
          <w:lang w:val="en-US"/>
        </w:rPr>
        <w:t xml:space="preserve">Software Developer, </w:t>
      </w:r>
      <w:r w:rsidRPr="006C24A0">
        <w:rPr>
          <w:rFonts w:ascii="Calibri" w:hAnsi="Calibri" w:cs="Calibri"/>
          <w:spacing w:val="-2"/>
          <w:sz w:val="20"/>
          <w:lang w:val="en-US"/>
        </w:rPr>
        <w:t>Project</w:t>
      </w:r>
      <w:r w:rsidR="00292708">
        <w:rPr>
          <w:rFonts w:ascii="Calibri" w:hAnsi="Calibri" w:cs="Calibri"/>
          <w:spacing w:val="-2"/>
          <w:sz w:val="20"/>
          <w:lang w:val="en-US"/>
        </w:rPr>
        <w:t xml:space="preserve"> Manager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</w:t>
      </w:r>
      <w:r w:rsidR="007460E5">
        <w:rPr>
          <w:rFonts w:ascii="Calibri" w:hAnsi="Calibri" w:cs="Calibri"/>
          <w:spacing w:val="-2"/>
          <w:sz w:val="20"/>
          <w:lang w:val="en-US"/>
        </w:rPr>
        <w:t xml:space="preserve">and Preconstruction 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Manager with 8+ years of extensive industry experience providing cutting-edge solutions in the design, engineering, and construction sectors. Analytical and practical-minded, adept at identifying opportunities for improvement, implementing changes, and measuring the impact of those changes. Exceptionally competent management specialist equipped with unmatched competencies </w:t>
      </w:r>
      <w:r w:rsidR="008B7F20">
        <w:rPr>
          <w:rFonts w:ascii="Calibri" w:hAnsi="Calibri" w:cs="Calibri"/>
          <w:spacing w:val="-2"/>
          <w:sz w:val="20"/>
          <w:lang w:val="en-US"/>
        </w:rPr>
        <w:t>in project plan implementation and mechanical design management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. </w:t>
      </w:r>
      <w:r w:rsidR="000B4EC9">
        <w:rPr>
          <w:rFonts w:ascii="Calibri" w:hAnsi="Calibri" w:cs="Calibri"/>
          <w:spacing w:val="-2"/>
          <w:sz w:val="20"/>
          <w:lang w:val="en-US"/>
        </w:rPr>
        <w:t>Exemplified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integrity, accountability, and solid work ethic with an excellent grasp of project management methodologies to nurture productive colla</w:t>
      </w:r>
      <w:r w:rsidR="000B4EC9">
        <w:rPr>
          <w:rFonts w:ascii="Calibri" w:hAnsi="Calibri" w:cs="Calibri"/>
          <w:spacing w:val="-2"/>
          <w:sz w:val="20"/>
          <w:lang w:val="en-US"/>
        </w:rPr>
        <w:t>borations</w:t>
      </w:r>
      <w:r w:rsidRPr="006C24A0">
        <w:rPr>
          <w:rFonts w:ascii="Calibri" w:hAnsi="Calibri" w:cs="Calibri"/>
          <w:spacing w:val="-2"/>
          <w:sz w:val="20"/>
          <w:lang w:val="en-US"/>
        </w:rPr>
        <w:t xml:space="preserve"> and achieve optimal results. A focused leader in adopting new tools and techniques that improve data management and boost inter-departmental collaboration.</w:t>
      </w:r>
    </w:p>
    <w:p w14:paraId="79FD0DF8" w14:textId="4F261B30" w:rsidR="00EF5407" w:rsidRPr="006C24A0" w:rsidRDefault="00EF5407" w:rsidP="00EF5407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TECHNICAL SKILL</w:t>
      </w: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S</w:t>
      </w:r>
    </w:p>
    <w:p w14:paraId="191FDDC7" w14:textId="6E6D9B0A" w:rsidR="003D56BA" w:rsidRDefault="003D56BA" w:rsidP="00415FD0">
      <w:pPr>
        <w:pStyle w:val="cv"/>
        <w:spacing w:line="252" w:lineRule="auto"/>
        <w:rPr>
          <w:rFonts w:ascii="Calibri" w:eastAsia="Abadi" w:hAnsi="Calibri" w:cs="Calibri"/>
          <w:sz w:val="20"/>
          <w:lang w:val="en-US" w:eastAsia="en-US"/>
        </w:rPr>
      </w:pPr>
      <w:r w:rsidRPr="003D56BA">
        <w:rPr>
          <w:rFonts w:ascii="Calibri" w:eastAsia="Abadi" w:hAnsi="Calibri" w:cs="Calibri"/>
          <w:sz w:val="20"/>
          <w:lang w:val="en-US" w:eastAsia="en-US"/>
        </w:rPr>
        <w:t xml:space="preserve">Problem-Solving, Pseudocode, HTML5, Cascading Style Sheets (CSS)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avascri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ES6, Command Line, Developer Tools (Elements, Console, Network, Sources, Application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etc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), Bootstrap, Web API, jQuery, Server Side API, Third Party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Momentjs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indexDB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Insomnia / Postman, AJAX, Fetch, JSON, Git, GitHub, Node.js, Express.js, Rest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Serverside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Templating (Handlebars.js), Heroku, Express Sessions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bcry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W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avascrip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Web Token, Relational Databases, MySQL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Sequelize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ORM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Non-Relational Databases, Mongo DB, Mongoose ODM, Object-oriented Programming (OOP), Imperative Programming, Declarative Programming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TDD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Unit Testing w/ JEST, React, React Hooks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JSX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Data Structures and Algorithms, Frontend Development, Backend Development, Full Stack Development, Performance, Webpack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PWA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Apollo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GraphQL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Context API,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MERN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 Stack, Stripe API, Redux, Lisp,  VBA .COD,  Dynamo,  C#,  Python,  AutoCAD,  Revit,  Fabrication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CADmep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 </w:t>
      </w:r>
      <w:proofErr w:type="spellStart"/>
      <w:r w:rsidRPr="003D56BA">
        <w:rPr>
          <w:rFonts w:ascii="Calibri" w:eastAsia="Abadi" w:hAnsi="Calibri" w:cs="Calibri"/>
          <w:sz w:val="20"/>
          <w:lang w:val="en-US" w:eastAsia="en-US"/>
        </w:rPr>
        <w:t>CAMduct</w:t>
      </w:r>
      <w:proofErr w:type="spellEnd"/>
      <w:r w:rsidRPr="003D56BA">
        <w:rPr>
          <w:rFonts w:ascii="Calibri" w:eastAsia="Abadi" w:hAnsi="Calibri" w:cs="Calibri"/>
          <w:sz w:val="20"/>
          <w:lang w:val="en-US" w:eastAsia="en-US"/>
        </w:rPr>
        <w:t xml:space="preserve">,  Design Line,  APL,  Glue,  Navis,  Bluebeam,  </w:t>
      </w:r>
      <w:r w:rsidR="000D1920">
        <w:rPr>
          <w:rFonts w:ascii="Calibri" w:eastAsia="Abadi" w:hAnsi="Calibri" w:cs="Calibri"/>
          <w:sz w:val="20"/>
          <w:lang w:val="en-US" w:eastAsia="en-US"/>
        </w:rPr>
        <w:t>A</w:t>
      </w:r>
      <w:r w:rsidRPr="003D56BA">
        <w:rPr>
          <w:rFonts w:ascii="Calibri" w:eastAsia="Abadi" w:hAnsi="Calibri" w:cs="Calibri"/>
          <w:sz w:val="20"/>
          <w:lang w:val="en-US" w:eastAsia="en-US"/>
        </w:rPr>
        <w:t>360 Field,</w:t>
      </w:r>
      <w:r w:rsidR="000D1920">
        <w:rPr>
          <w:rFonts w:ascii="Calibri" w:eastAsia="Abadi" w:hAnsi="Calibri" w:cs="Calibri"/>
          <w:sz w:val="20"/>
          <w:lang w:val="en-US" w:eastAsia="en-US"/>
        </w:rPr>
        <w:t xml:space="preserve"> </w:t>
      </w:r>
      <w:r w:rsidR="000D1920">
        <w:rPr>
          <w:rFonts w:ascii="Calibri" w:eastAsia="Abadi" w:hAnsi="Calibri" w:cs="Calibri"/>
          <w:sz w:val="20"/>
          <w:lang w:val="en-US" w:eastAsia="en-US"/>
        </w:rPr>
        <w:t>A</w:t>
      </w:r>
      <w:r w:rsidR="000D1920" w:rsidRPr="003D56BA">
        <w:rPr>
          <w:rFonts w:ascii="Calibri" w:eastAsia="Abadi" w:hAnsi="Calibri" w:cs="Calibri"/>
          <w:sz w:val="20"/>
          <w:lang w:val="en-US" w:eastAsia="en-US"/>
        </w:rPr>
        <w:t>360</w:t>
      </w:r>
      <w:r w:rsidRPr="003D56BA">
        <w:rPr>
          <w:rFonts w:ascii="Calibri" w:eastAsia="Abadi" w:hAnsi="Calibri" w:cs="Calibri"/>
          <w:sz w:val="20"/>
          <w:lang w:val="en-US" w:eastAsia="en-US"/>
        </w:rPr>
        <w:t xml:space="preserve">  Docs,  Procore,  Box,  Trimble,  Lidar,  Matterport,  Microsoft Word, PowerPoint,  Outlook,  Excel</w:t>
      </w:r>
    </w:p>
    <w:p w14:paraId="66895BA2" w14:textId="77777777" w:rsidR="003D56BA" w:rsidRPr="00920210" w:rsidRDefault="003D56BA" w:rsidP="00415FD0">
      <w:pPr>
        <w:pStyle w:val="cv"/>
        <w:spacing w:line="252" w:lineRule="auto"/>
        <w:rPr>
          <w:rFonts w:ascii="Calibri" w:hAnsi="Calibri" w:cs="Calibri"/>
          <w:sz w:val="16"/>
          <w:szCs w:val="16"/>
          <w:lang w:val="en-US"/>
        </w:rPr>
      </w:pPr>
    </w:p>
    <w:p w14:paraId="50436F64" w14:textId="1DF3FF94" w:rsidR="00761923" w:rsidRPr="006C24A0" w:rsidRDefault="00287A3D" w:rsidP="006C24A0">
      <w:pPr>
        <w:tabs>
          <w:tab w:val="right" w:pos="10800"/>
        </w:tabs>
        <w:spacing w:after="60" w:line="252" w:lineRule="auto"/>
        <w:ind w:left="181" w:hanging="181"/>
        <w:jc w:val="center"/>
        <w:rPr>
          <w:rFonts w:ascii="Segoe UI" w:eastAsia="Abadi" w:hAnsi="Segoe UI" w:cs="Segoe UI"/>
          <w:b/>
          <w:bCs/>
          <w:strike/>
          <w:color w:val="333F50"/>
          <w:spacing w:val="20"/>
          <w:sz w:val="19"/>
          <w:szCs w:val="19"/>
          <w:u w:val="single"/>
          <w:lang w:val="en-US"/>
        </w:rPr>
      </w:pPr>
      <w:r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 xml:space="preserve">CORE </w:t>
      </w:r>
      <w:bookmarkStart w:id="0" w:name="_Hlk101208387"/>
      <w:r w:rsidR="00A347C9" w:rsidRPr="00A347C9">
        <w:rPr>
          <w:rFonts w:ascii="Segoe UI" w:eastAsia="Abadi" w:hAnsi="Segoe UI" w:cs="Segoe UI"/>
          <w:b/>
          <w:bCs/>
          <w:spacing w:val="20"/>
          <w:sz w:val="19"/>
          <w:szCs w:val="19"/>
          <w:u w:val="single"/>
          <w:lang w:val="en-US"/>
        </w:rPr>
        <w:t>COMPETENCIES</w:t>
      </w:r>
      <w:bookmarkEnd w:id="0"/>
    </w:p>
    <w:p w14:paraId="2C1A4862" w14:textId="293E4B04" w:rsidR="006C24A0" w:rsidRDefault="00005EFB" w:rsidP="00415FD0">
      <w:pPr>
        <w:pStyle w:val="ListParagraph"/>
        <w:spacing w:after="0" w:line="252" w:lineRule="auto"/>
        <w:ind w:left="0"/>
        <w:contextualSpacing w:val="0"/>
        <w:jc w:val="center"/>
        <w:rPr>
          <w:rFonts w:eastAsia="Abadi" w:cs="Calibri"/>
          <w:sz w:val="20"/>
          <w:szCs w:val="20"/>
          <w:lang w:val="en-US"/>
        </w:rPr>
      </w:pPr>
      <w:proofErr w:type="spellStart"/>
      <w:r>
        <w:rPr>
          <w:rFonts w:eastAsia="Abadi" w:cs="Calibri"/>
          <w:sz w:val="20"/>
          <w:szCs w:val="20"/>
          <w:lang w:val="en-US"/>
        </w:rPr>
        <w:t>MERN</w:t>
      </w:r>
      <w:proofErr w:type="spellEnd"/>
      <w:r>
        <w:rPr>
          <w:rFonts w:eastAsia="Abadi" w:cs="Calibri"/>
          <w:sz w:val="20"/>
          <w:szCs w:val="20"/>
          <w:lang w:val="en-US"/>
        </w:rPr>
        <w:t xml:space="preserve"> </w:t>
      </w:r>
      <w:proofErr w:type="spellStart"/>
      <w:r>
        <w:rPr>
          <w:rFonts w:eastAsia="Abadi" w:cs="Calibri"/>
          <w:sz w:val="20"/>
          <w:szCs w:val="20"/>
          <w:lang w:val="en-US"/>
        </w:rPr>
        <w:t>Fullstack</w:t>
      </w:r>
      <w:proofErr w:type="spellEnd"/>
      <w:r>
        <w:rPr>
          <w:rFonts w:eastAsia="Abadi" w:cs="Calibri"/>
          <w:sz w:val="20"/>
          <w:szCs w:val="20"/>
          <w:lang w:val="en-US"/>
        </w:rPr>
        <w:t xml:space="preserve"> Software Development | </w:t>
      </w:r>
      <w:r w:rsidR="006C24A0" w:rsidRPr="006C24A0">
        <w:rPr>
          <w:rFonts w:eastAsia="Abadi" w:cs="Calibri"/>
          <w:sz w:val="20"/>
          <w:szCs w:val="20"/>
          <w:lang w:val="en-US"/>
        </w:rPr>
        <w:t>Project Management | Project Plan</w:t>
      </w:r>
      <w:r w:rsidR="000B4EC9">
        <w:rPr>
          <w:rFonts w:eastAsia="Abadi" w:cs="Calibri"/>
          <w:sz w:val="20"/>
          <w:szCs w:val="20"/>
          <w:lang w:val="en-US"/>
        </w:rPr>
        <w:t>ning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6C24A0">
        <w:rPr>
          <w:rFonts w:eastAsia="Abadi" w:cs="Calibri"/>
          <w:sz w:val="20"/>
          <w:szCs w:val="20"/>
          <w:lang w:val="en-US"/>
        </w:rPr>
        <w:t xml:space="preserve">BIM Management |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Strategic Planning | </w:t>
      </w:r>
      <w:r w:rsidR="000B4EC9">
        <w:rPr>
          <w:rFonts w:eastAsia="Abadi" w:cs="Calibri"/>
          <w:sz w:val="20"/>
          <w:szCs w:val="20"/>
          <w:lang w:val="en-US"/>
        </w:rPr>
        <w:t xml:space="preserve">Project Execution |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Cost &amp; Quality Control | </w:t>
      </w:r>
      <w:r w:rsidR="006C24A0">
        <w:rPr>
          <w:rFonts w:eastAsia="Abadi" w:cs="Calibri"/>
          <w:sz w:val="20"/>
          <w:szCs w:val="20"/>
          <w:lang w:val="en-US"/>
        </w:rPr>
        <w:t>Mechanical Drafting &amp; Detailing</w:t>
      </w:r>
      <w:r w:rsidR="00B458BE">
        <w:rPr>
          <w:rFonts w:eastAsia="Abadi" w:cs="Calibri"/>
          <w:sz w:val="20"/>
          <w:szCs w:val="20"/>
          <w:lang w:val="en-US"/>
        </w:rPr>
        <w:t xml:space="preserve"> | Schedule Management</w:t>
      </w:r>
      <w:r w:rsidR="000B4EC9">
        <w:rPr>
          <w:rFonts w:eastAsia="Abadi" w:cs="Calibri"/>
          <w:sz w:val="20"/>
          <w:szCs w:val="20"/>
          <w:lang w:val="en-US"/>
        </w:rPr>
        <w:t xml:space="preserve">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| </w:t>
      </w:r>
      <w:r w:rsidR="000B4EC9">
        <w:rPr>
          <w:rFonts w:eastAsia="Abadi" w:cs="Calibri"/>
          <w:sz w:val="20"/>
          <w:szCs w:val="20"/>
          <w:lang w:val="en-US"/>
        </w:rPr>
        <w:t>Change Management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6C24A0">
        <w:rPr>
          <w:rFonts w:eastAsia="Abadi" w:cs="Calibri"/>
          <w:sz w:val="20"/>
          <w:szCs w:val="20"/>
          <w:lang w:val="en-US"/>
        </w:rPr>
        <w:t>Shop Fabrication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4B3D6B">
        <w:rPr>
          <w:rFonts w:eastAsia="Abadi" w:cs="Calibri"/>
          <w:sz w:val="20"/>
          <w:szCs w:val="20"/>
          <w:lang w:val="en-US"/>
        </w:rPr>
        <w:t xml:space="preserve">Mechanical 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Engineering Design | Project Lifecycle | Inventory Controls | Profit and Loss Management | Resource </w:t>
      </w:r>
      <w:r w:rsidR="00113687">
        <w:rPr>
          <w:rFonts w:eastAsia="Abadi" w:cs="Calibri"/>
          <w:sz w:val="20"/>
          <w:szCs w:val="20"/>
          <w:lang w:val="en-US"/>
        </w:rPr>
        <w:t>Maintenance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</w:t>
      </w:r>
      <w:r w:rsidR="00B458BE">
        <w:rPr>
          <w:rFonts w:eastAsia="Abadi" w:cs="Calibri"/>
          <w:sz w:val="20"/>
          <w:szCs w:val="20"/>
          <w:lang w:val="en-US"/>
        </w:rPr>
        <w:t>Program Planning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Vendor Management | Staff Coordination | </w:t>
      </w:r>
      <w:r w:rsidR="000B4EC9">
        <w:rPr>
          <w:rFonts w:eastAsia="Abadi" w:cs="Calibri"/>
          <w:sz w:val="20"/>
          <w:szCs w:val="20"/>
          <w:lang w:val="en-US"/>
        </w:rPr>
        <w:t>Executive Leadership</w:t>
      </w:r>
      <w:r w:rsidR="006C24A0" w:rsidRPr="006C24A0">
        <w:rPr>
          <w:rFonts w:eastAsia="Abadi" w:cs="Calibri"/>
          <w:sz w:val="20"/>
          <w:szCs w:val="20"/>
          <w:lang w:val="en-US"/>
        </w:rPr>
        <w:t xml:space="preserve"> | Interpersonal Skills | Excellent Communication Skills</w:t>
      </w:r>
    </w:p>
    <w:p w14:paraId="3B2A0752" w14:textId="77777777" w:rsidR="00CF1092" w:rsidRPr="00920210" w:rsidRDefault="00CF1092" w:rsidP="00415FD0">
      <w:pPr>
        <w:pBdr>
          <w:bottom w:val="single" w:sz="12" w:space="1" w:color="002060"/>
        </w:pBdr>
        <w:spacing w:after="0" w:line="252" w:lineRule="auto"/>
        <w:rPr>
          <w:rFonts w:eastAsia="Arial Nova Cond" w:cs="Calibri"/>
          <w:b/>
          <w:bCs/>
          <w:color w:val="000000"/>
          <w:sz w:val="16"/>
          <w:szCs w:val="16"/>
          <w:lang w:val="en-US"/>
        </w:rPr>
      </w:pPr>
    </w:p>
    <w:p w14:paraId="40ED865F" w14:textId="77777777" w:rsidR="00F102C7" w:rsidRDefault="00F102C7" w:rsidP="00415FD0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bookmarkStart w:id="1" w:name="_Hlk46138846"/>
    </w:p>
    <w:p w14:paraId="1E7C4579" w14:textId="2E6A5938" w:rsidR="002E69A7" w:rsidRPr="00A347C9" w:rsidRDefault="00121975" w:rsidP="00415FD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PROFESSIONAL EXPERIENCE</w:t>
      </w:r>
    </w:p>
    <w:bookmarkEnd w:id="1"/>
    <w:p w14:paraId="2081F45F" w14:textId="7293D0EF" w:rsidR="007E566D" w:rsidRPr="00A347C9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ASSOCIATE MECHANICAL CONTRACTORS (AMC)</w:t>
      </w:r>
      <w:r w:rsidR="0067430C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4B0F32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</w:t>
      </w:r>
      <w:r w:rsidR="00761923">
        <w:rPr>
          <w:rFonts w:eastAsia="Arial Nova Cond" w:cs="Calibri"/>
          <w:b/>
          <w:bCs/>
          <w:sz w:val="20"/>
          <w:szCs w:val="20"/>
          <w:lang w:val="en-US"/>
        </w:rPr>
        <w:t xml:space="preserve">, </w:t>
      </w:r>
      <w:r>
        <w:rPr>
          <w:rFonts w:eastAsia="Arial Nova Cond" w:cs="Calibri"/>
          <w:b/>
          <w:bCs/>
          <w:sz w:val="20"/>
          <w:szCs w:val="20"/>
          <w:lang w:val="en-US"/>
        </w:rPr>
        <w:t>CA</w:t>
      </w:r>
      <w:r w:rsidR="004B0F32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3488A9F1" w14:textId="2A0FBEDF" w:rsidR="005F023C" w:rsidRPr="00E7176F" w:rsidRDefault="00662308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oject/</w:t>
      </w:r>
      <w:r w:rsidR="006C24A0"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Preconstruction Manag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6C24A0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Jun 2020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Feb </w:t>
      </w:r>
      <w:r w:rsidR="007152B2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2022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E988F5A" w14:textId="43B81E39" w:rsidR="003D56BA" w:rsidRDefault="003D56BA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Write</w:t>
      </w:r>
      <w:r w:rsidR="00D162AF">
        <w:rPr>
          <w:rFonts w:eastAsia="Wingdings" w:cs="Calibri"/>
          <w:sz w:val="20"/>
          <w:szCs w:val="20"/>
          <w:lang w:val="en-US"/>
        </w:rPr>
        <w:t xml:space="preserve"> </w:t>
      </w:r>
      <w:r>
        <w:rPr>
          <w:rFonts w:eastAsia="Wingdings" w:cs="Calibri"/>
          <w:sz w:val="20"/>
          <w:szCs w:val="20"/>
          <w:lang w:val="en-US"/>
        </w:rPr>
        <w:t>scripts for Autodesk software</w:t>
      </w:r>
      <w:r w:rsidR="00C0524C">
        <w:rPr>
          <w:rFonts w:eastAsia="Wingdings" w:cs="Calibri"/>
          <w:sz w:val="20"/>
          <w:szCs w:val="20"/>
          <w:lang w:val="en-US"/>
        </w:rPr>
        <w:t xml:space="preserve"> using Lisp, VB, and Dynamo</w:t>
      </w:r>
      <w:r>
        <w:rPr>
          <w:rFonts w:eastAsia="Wingdings" w:cs="Calibri"/>
          <w:sz w:val="20"/>
          <w:szCs w:val="20"/>
          <w:lang w:val="en-US"/>
        </w:rPr>
        <w:t xml:space="preserve"> to improve BIM departmental efficiencies.</w:t>
      </w:r>
    </w:p>
    <w:p w14:paraId="0776FF94" w14:textId="5D09DAA8" w:rsidR="003D56BA" w:rsidRDefault="003D56BA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Develop </w:t>
      </w:r>
      <w:proofErr w:type="spellStart"/>
      <w:r w:rsidR="00451FBF">
        <w:rPr>
          <w:rFonts w:eastAsia="Wingdings" w:cs="Calibri"/>
          <w:sz w:val="20"/>
          <w:szCs w:val="20"/>
          <w:lang w:val="en-US"/>
        </w:rPr>
        <w:t>S</w:t>
      </w:r>
      <w:r>
        <w:rPr>
          <w:rFonts w:eastAsia="Wingdings" w:cs="Calibri"/>
          <w:sz w:val="20"/>
          <w:szCs w:val="20"/>
          <w:lang w:val="en-US"/>
        </w:rPr>
        <w:t>harepoint</w:t>
      </w:r>
      <w:proofErr w:type="spellEnd"/>
      <w:r>
        <w:rPr>
          <w:rFonts w:eastAsia="Wingdings" w:cs="Calibri"/>
          <w:sz w:val="20"/>
          <w:szCs w:val="20"/>
          <w:lang w:val="en-US"/>
        </w:rPr>
        <w:t xml:space="preserve"> architecture, introduce Microsoft Teams, manage Active Directory</w:t>
      </w:r>
      <w:r w:rsidR="00E11EC7">
        <w:rPr>
          <w:rFonts w:eastAsia="Wingdings" w:cs="Calibri"/>
          <w:sz w:val="20"/>
          <w:szCs w:val="20"/>
          <w:lang w:val="en-US"/>
        </w:rPr>
        <w:t>,</w:t>
      </w:r>
      <w:r w:rsidR="003F07F9">
        <w:rPr>
          <w:rFonts w:eastAsia="Wingdings" w:cs="Calibri"/>
          <w:sz w:val="20"/>
          <w:szCs w:val="20"/>
          <w:lang w:val="en-US"/>
        </w:rPr>
        <w:t xml:space="preserve"> and maintain</w:t>
      </w:r>
      <w:r>
        <w:rPr>
          <w:rFonts w:eastAsia="Wingdings" w:cs="Calibri"/>
          <w:sz w:val="20"/>
          <w:szCs w:val="20"/>
          <w:lang w:val="en-US"/>
        </w:rPr>
        <w:t xml:space="preserve"> tiered </w:t>
      </w:r>
      <w:r w:rsidR="00451FBF">
        <w:rPr>
          <w:rFonts w:eastAsia="Wingdings" w:cs="Calibri"/>
          <w:sz w:val="20"/>
          <w:szCs w:val="20"/>
          <w:lang w:val="en-US"/>
        </w:rPr>
        <w:t xml:space="preserve">cloud </w:t>
      </w:r>
      <w:r>
        <w:rPr>
          <w:rFonts w:eastAsia="Wingdings" w:cs="Calibri"/>
          <w:sz w:val="20"/>
          <w:szCs w:val="20"/>
          <w:lang w:val="en-US"/>
        </w:rPr>
        <w:t>security</w:t>
      </w:r>
      <w:r w:rsidR="00451FBF">
        <w:rPr>
          <w:rFonts w:eastAsia="Wingdings" w:cs="Calibri"/>
          <w:sz w:val="20"/>
          <w:szCs w:val="20"/>
          <w:lang w:val="en-US"/>
        </w:rPr>
        <w:t xml:space="preserve"> and permission protocols</w:t>
      </w:r>
      <w:r>
        <w:rPr>
          <w:rFonts w:eastAsia="Wingdings" w:cs="Calibri"/>
          <w:sz w:val="20"/>
          <w:szCs w:val="20"/>
          <w:lang w:val="en-US"/>
        </w:rPr>
        <w:t xml:space="preserve"> </w:t>
      </w:r>
      <w:r w:rsidR="00FA7E73">
        <w:rPr>
          <w:rFonts w:eastAsia="Wingdings" w:cs="Calibri"/>
          <w:sz w:val="20"/>
          <w:szCs w:val="20"/>
          <w:lang w:val="en-US"/>
        </w:rPr>
        <w:t>for</w:t>
      </w:r>
      <w:r>
        <w:rPr>
          <w:rFonts w:eastAsia="Wingdings" w:cs="Calibri"/>
          <w:sz w:val="20"/>
          <w:szCs w:val="20"/>
          <w:lang w:val="en-US"/>
        </w:rPr>
        <w:t xml:space="preserve"> </w:t>
      </w:r>
      <w:proofErr w:type="spellStart"/>
      <w:r w:rsidR="001B79FD">
        <w:rPr>
          <w:rFonts w:eastAsia="Wingdings" w:cs="Calibri"/>
          <w:sz w:val="20"/>
          <w:szCs w:val="20"/>
          <w:lang w:val="en-US"/>
        </w:rPr>
        <w:t>company wide</w:t>
      </w:r>
      <w:proofErr w:type="spellEnd"/>
      <w:r w:rsidR="001B79FD">
        <w:rPr>
          <w:rFonts w:eastAsia="Wingdings" w:cs="Calibri"/>
          <w:sz w:val="20"/>
          <w:szCs w:val="20"/>
          <w:lang w:val="en-US"/>
        </w:rPr>
        <w:t xml:space="preserve"> </w:t>
      </w:r>
      <w:r w:rsidR="00C0524C">
        <w:rPr>
          <w:rFonts w:eastAsia="Wingdings" w:cs="Calibri"/>
          <w:sz w:val="20"/>
          <w:szCs w:val="20"/>
          <w:lang w:val="en-US"/>
        </w:rPr>
        <w:t>inter</w:t>
      </w:r>
      <w:r w:rsidR="001B79FD">
        <w:rPr>
          <w:rFonts w:eastAsia="Wingdings" w:cs="Calibri"/>
          <w:sz w:val="20"/>
          <w:szCs w:val="20"/>
          <w:lang w:val="en-US"/>
        </w:rPr>
        <w:t>/intra-</w:t>
      </w:r>
      <w:r w:rsidR="00C0524C">
        <w:rPr>
          <w:rFonts w:eastAsia="Wingdings" w:cs="Calibri"/>
          <w:sz w:val="20"/>
          <w:szCs w:val="20"/>
          <w:lang w:val="en-US"/>
        </w:rPr>
        <w:t>department</w:t>
      </w:r>
      <w:r w:rsidR="00FA7E73">
        <w:rPr>
          <w:rFonts w:eastAsia="Wingdings" w:cs="Calibri"/>
          <w:sz w:val="20"/>
          <w:szCs w:val="20"/>
          <w:lang w:val="en-US"/>
        </w:rPr>
        <w:t>al</w:t>
      </w:r>
      <w:r w:rsidR="00C0524C">
        <w:rPr>
          <w:rFonts w:eastAsia="Wingdings" w:cs="Calibri"/>
          <w:sz w:val="20"/>
          <w:szCs w:val="20"/>
          <w:lang w:val="en-US"/>
        </w:rPr>
        <w:t xml:space="preserve"> communication.</w:t>
      </w:r>
    </w:p>
    <w:p w14:paraId="2F6D4994" w14:textId="0DF2B8A9" w:rsidR="0001000B" w:rsidRDefault="0001000B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Develop intricate and comprehensive spreadsheets to govern workflow process for both operations and estimating standards.</w:t>
      </w:r>
    </w:p>
    <w:p w14:paraId="33A2EAC9" w14:textId="33D11A69" w:rsidR="00292708" w:rsidRDefault="00292708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Provide direction and consulting services for commercial scale mechanical engineering design and constructability review. </w:t>
      </w:r>
    </w:p>
    <w:p w14:paraId="6644901C" w14:textId="3E8D523C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irect preconstruction activities, budget estimates, and staffing requirements in accordanc</w:t>
      </w:r>
      <w:r w:rsidR="00113687">
        <w:rPr>
          <w:rFonts w:eastAsia="Wingdings" w:cs="Calibri"/>
          <w:sz w:val="20"/>
          <w:szCs w:val="20"/>
          <w:lang w:val="en-US"/>
        </w:rPr>
        <w:t xml:space="preserve">e </w:t>
      </w:r>
      <w:r w:rsidR="00B458BE">
        <w:rPr>
          <w:rFonts w:eastAsia="Wingdings" w:cs="Calibri"/>
          <w:sz w:val="20"/>
          <w:szCs w:val="20"/>
          <w:lang w:val="en-US"/>
        </w:rPr>
        <w:t>with the defined project scoping and scheduling</w:t>
      </w:r>
      <w:r w:rsidRPr="006C24A0">
        <w:rPr>
          <w:rFonts w:eastAsia="Wingdings" w:cs="Calibri"/>
          <w:sz w:val="20"/>
          <w:szCs w:val="20"/>
          <w:lang w:val="en-US"/>
        </w:rPr>
        <w:t xml:space="preserve">; prepare periodic </w:t>
      </w:r>
      <w:r w:rsidR="000B4EC9">
        <w:rPr>
          <w:rFonts w:eastAsia="Wingdings" w:cs="Calibri"/>
          <w:sz w:val="20"/>
          <w:szCs w:val="20"/>
          <w:lang w:val="en-US"/>
        </w:rPr>
        <w:t xml:space="preserve">status </w:t>
      </w:r>
      <w:r w:rsidRPr="006C24A0">
        <w:rPr>
          <w:rFonts w:eastAsia="Wingdings" w:cs="Calibri"/>
          <w:sz w:val="20"/>
          <w:szCs w:val="20"/>
          <w:lang w:val="en-US"/>
        </w:rPr>
        <w:t xml:space="preserve">reports to </w:t>
      </w:r>
      <w:r w:rsidR="00B458BE">
        <w:rPr>
          <w:rFonts w:eastAsia="Wingdings" w:cs="Calibri"/>
          <w:sz w:val="20"/>
          <w:szCs w:val="20"/>
          <w:lang w:val="en-US"/>
        </w:rPr>
        <w:t>communicate</w:t>
      </w:r>
      <w:r w:rsidRPr="006C24A0">
        <w:rPr>
          <w:rFonts w:eastAsia="Wingdings" w:cs="Calibri"/>
          <w:sz w:val="20"/>
          <w:szCs w:val="20"/>
          <w:lang w:val="en-US"/>
        </w:rPr>
        <w:t xml:space="preserve"> project </w:t>
      </w:r>
      <w:r w:rsidR="00B458BE">
        <w:rPr>
          <w:rFonts w:eastAsia="Wingdings" w:cs="Calibri"/>
          <w:sz w:val="20"/>
          <w:szCs w:val="20"/>
          <w:lang w:val="en-US"/>
        </w:rPr>
        <w:t>scopes</w:t>
      </w:r>
      <w:r w:rsidRPr="006C24A0">
        <w:rPr>
          <w:rFonts w:eastAsia="Wingdings" w:cs="Calibri"/>
          <w:sz w:val="20"/>
          <w:szCs w:val="20"/>
          <w:lang w:val="en-US"/>
        </w:rPr>
        <w:t xml:space="preserve"> and ensure project safety.</w:t>
      </w:r>
    </w:p>
    <w:p w14:paraId="6F5961E9" w14:textId="0443366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Manage estimating, engineering, and preconstruction activities for increased operations efficiency, facilitating supported business development objectives by </w:t>
      </w:r>
      <w:r w:rsidR="000B4EC9">
        <w:rPr>
          <w:rFonts w:eastAsia="Wingdings" w:cs="Calibri"/>
          <w:sz w:val="20"/>
          <w:szCs w:val="20"/>
          <w:lang w:val="en-US"/>
        </w:rPr>
        <w:t>satisfying</w:t>
      </w:r>
      <w:r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>key metric across</w:t>
      </w:r>
      <w:r w:rsidRPr="006C24A0">
        <w:rPr>
          <w:rFonts w:eastAsia="Wingdings" w:cs="Calibri"/>
          <w:sz w:val="20"/>
          <w:szCs w:val="20"/>
          <w:lang w:val="en-US"/>
        </w:rPr>
        <w:t xml:space="preserve"> the company.</w:t>
      </w:r>
    </w:p>
    <w:p w14:paraId="530E0E98" w14:textId="2C797C7A" w:rsidR="006C24A0" w:rsidRPr="006C24A0" w:rsidRDefault="00B458BE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Lead program budget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assembly </w:t>
      </w:r>
      <w:r w:rsidR="000B4EC9">
        <w:rPr>
          <w:rFonts w:eastAsia="Wingdings" w:cs="Calibri"/>
          <w:sz w:val="20"/>
          <w:szCs w:val="20"/>
          <w:lang w:val="en-US"/>
        </w:rPr>
        <w:t xml:space="preserve">and program management </w:t>
      </w:r>
      <w:r>
        <w:rPr>
          <w:rFonts w:eastAsia="Wingdings" w:cs="Calibri"/>
          <w:sz w:val="20"/>
          <w:szCs w:val="20"/>
          <w:lang w:val="en-US"/>
        </w:rPr>
        <w:t>with minimal guidance; coordinate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with the project team in establishing comprehensive budget estimates</w:t>
      </w:r>
      <w:r w:rsidR="00976F5C">
        <w:rPr>
          <w:rFonts w:eastAsia="Wingdings" w:cs="Calibri"/>
          <w:sz w:val="20"/>
          <w:szCs w:val="20"/>
          <w:lang w:val="en-US"/>
        </w:rPr>
        <w:t xml:space="preserve"> and schedules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incorporating operations standards.</w:t>
      </w:r>
    </w:p>
    <w:p w14:paraId="5D52CD3C" w14:textId="4FEE33A4" w:rsidR="006C24A0" w:rsidRPr="006C24A0" w:rsidRDefault="00113687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dentify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</w:t>
      </w:r>
      <w:r w:rsidR="000B4EC9">
        <w:rPr>
          <w:rFonts w:eastAsia="Wingdings" w:cs="Calibri"/>
          <w:sz w:val="20"/>
          <w:szCs w:val="20"/>
          <w:lang w:val="en-US"/>
        </w:rPr>
        <w:t xml:space="preserve">and report 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risks by blending design and construction phases while developing </w:t>
      </w:r>
      <w:r w:rsidR="000B4EC9">
        <w:rPr>
          <w:rFonts w:eastAsia="Wingdings" w:cs="Calibri"/>
          <w:sz w:val="20"/>
          <w:szCs w:val="20"/>
          <w:lang w:val="en-US"/>
        </w:rPr>
        <w:t>cost</w:t>
      </w:r>
      <w:r w:rsidR="006C24A0" w:rsidRPr="006C24A0">
        <w:rPr>
          <w:rFonts w:eastAsia="Wingdings" w:cs="Calibri"/>
          <w:sz w:val="20"/>
          <w:szCs w:val="20"/>
          <w:lang w:val="en-US"/>
        </w:rPr>
        <w:t xml:space="preserve"> estimates and other RFP deliverables.</w:t>
      </w:r>
    </w:p>
    <w:p w14:paraId="4C9865D7" w14:textId="77777777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Utilize Building Information Modeling (BIM) to design 3D modeling concepts that will streamline a facility’s mechanical systems, creating quality systems and costs savings.</w:t>
      </w:r>
    </w:p>
    <w:p w14:paraId="0D87CA4A" w14:textId="6BB3E2EE" w:rsidR="006C24A0" w:rsidRP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 blueprint version accuracies using tables and smartphones, allowing for verification of field systems during installation.</w:t>
      </w:r>
    </w:p>
    <w:p w14:paraId="2F905959" w14:textId="77777777" w:rsidR="006C24A0" w:rsidRDefault="006C24A0" w:rsidP="006C24A0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 collaborative synergy established with the design teams, optimizing overall project operations and workflow by implementing M365 architecture, spreadsheets, and other latest project management and design software.</w:t>
      </w:r>
    </w:p>
    <w:p w14:paraId="22393AB2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Arial Nova Cond" w:cs="Calibri"/>
          <w:b/>
          <w:bCs/>
          <w:sz w:val="8"/>
          <w:szCs w:val="8"/>
          <w:lang w:val="en-US"/>
        </w:rPr>
      </w:pPr>
    </w:p>
    <w:p w14:paraId="4FAAE18A" w14:textId="4497D5F9" w:rsidR="00761923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Assistant Project Manager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 2019 – Jun 2020</w:t>
      </w:r>
      <w:r w:rsidR="00761923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B79C703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lastRenderedPageBreak/>
        <w:t>Provided strategic support in driving business goals, overseeing programs, projects, and operations to boost business scalability for construction and project closeout phases of a development project.</w:t>
      </w:r>
    </w:p>
    <w:p w14:paraId="19D49CE0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ssisted in developing project plans and effective management, driving project completion within timelines, quality, and budgets using a collaborative approach for projects that allow for innovation and add value to the project.</w:t>
      </w:r>
    </w:p>
    <w:p w14:paraId="0C930E9A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Accomplished budgetary objectives and project constraints based on financial analysis by examining the challenges of critical environments, return on investment, energy costs, constructability, etc.</w:t>
      </w:r>
    </w:p>
    <w:p w14:paraId="00A3D987" w14:textId="77777777" w:rsidR="006C24A0" w:rsidRPr="006C24A0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Monitored the overall progress of projects by ensuring the use of sound construction practices and utilizing different verification techniques to make appropriate changes to the project scope.</w:t>
      </w:r>
    </w:p>
    <w:p w14:paraId="05B671FE" w14:textId="42E0AFAB" w:rsidR="006C24A0" w:rsidRPr="00761923" w:rsidRDefault="006C24A0" w:rsidP="006C24A0">
      <w:pPr>
        <w:pStyle w:val="ListParagraph"/>
        <w:numPr>
          <w:ilvl w:val="0"/>
          <w:numId w:val="29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Collaborated with engineers to help expedite the completion of drawings, provide constructability and accessibility solutions, and offer enhancements to the system's operational performance with sustainable efficiency.</w:t>
      </w:r>
    </w:p>
    <w:p w14:paraId="1AC80BB1" w14:textId="77777777" w:rsidR="00761923" w:rsidRDefault="00761923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</w:p>
    <w:p w14:paraId="5D36799A" w14:textId="18B8B86F" w:rsidR="0067430C" w:rsidRPr="00761923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>
        <w:rPr>
          <w:rFonts w:eastAsia="Arial Nova Cond" w:cs="Calibri"/>
          <w:b/>
          <w:bCs/>
          <w:sz w:val="20"/>
          <w:szCs w:val="20"/>
          <w:lang w:val="en-US"/>
        </w:rPr>
        <w:t>A.O REED &amp; CO.</w:t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="00761923"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="00761923"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>
        <w:rPr>
          <w:rFonts w:eastAsia="Arial Nova Cond" w:cs="Calibri"/>
          <w:b/>
          <w:bCs/>
          <w:sz w:val="20"/>
          <w:szCs w:val="20"/>
          <w:lang w:val="en-US"/>
        </w:rPr>
        <w:t>San Diego, CA</w:t>
      </w:r>
      <w:r w:rsidR="00CC1893"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0A3EE226" w14:textId="702197C0" w:rsidR="00344B3E" w:rsidRPr="00E7176F" w:rsidRDefault="006C24A0" w:rsidP="00415FD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BIM/VDC Database Manager/Mechanical CAD Detailer</w:t>
      </w:r>
      <w:r w:rsidR="0067430C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4</w:t>
      </w:r>
      <w:r w:rsidR="0067430C" w:rsidRPr="0067430C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– 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Nov</w:t>
      </w:r>
      <w:r w:rsidR="00761923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9</w:t>
      </w:r>
    </w:p>
    <w:p w14:paraId="43059442" w14:textId="5DB6C61B" w:rsidR="00C0524C" w:rsidRDefault="00C0524C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Write scripts for Autodesk software using Lisp, VBA, and Dynamo to improve BIM departmental efficiencies.</w:t>
      </w:r>
    </w:p>
    <w:p w14:paraId="0CDB63C3" w14:textId="455B3C71" w:rsidR="0001000B" w:rsidRDefault="00C0524C" w:rsidP="0001000B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Write programs for Autodesk software using </w:t>
      </w:r>
      <w:r w:rsidR="00FD698E">
        <w:rPr>
          <w:rFonts w:eastAsia="Wingdings" w:cs="Calibri"/>
          <w:sz w:val="20"/>
          <w:szCs w:val="20"/>
          <w:lang w:val="en-US"/>
        </w:rPr>
        <w:t xml:space="preserve">Lisp, VB and </w:t>
      </w:r>
      <w:r>
        <w:rPr>
          <w:rFonts w:eastAsia="Wingdings" w:cs="Calibri"/>
          <w:sz w:val="20"/>
          <w:szCs w:val="20"/>
          <w:lang w:val="en-US"/>
        </w:rPr>
        <w:t>C#.NET (referencing Fabrication libraries).</w:t>
      </w:r>
    </w:p>
    <w:p w14:paraId="47DAD2E6" w14:textId="226F64CD" w:rsidR="00C0524C" w:rsidRPr="0092423E" w:rsidRDefault="0001000B" w:rsidP="0092423E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 xml:space="preserve">Develop intricate and comprehensive spreadsheets to govern workflow process for </w:t>
      </w:r>
      <w:r w:rsidR="0092423E">
        <w:rPr>
          <w:rFonts w:eastAsia="Wingdings" w:cs="Calibri"/>
          <w:sz w:val="20"/>
          <w:szCs w:val="20"/>
          <w:lang w:val="en-US"/>
        </w:rPr>
        <w:t>BIM</w:t>
      </w:r>
      <w:r>
        <w:rPr>
          <w:rFonts w:eastAsia="Wingdings" w:cs="Calibri"/>
          <w:sz w:val="20"/>
          <w:szCs w:val="20"/>
          <w:lang w:val="en-US"/>
        </w:rPr>
        <w:t xml:space="preserve"> operation</w:t>
      </w:r>
      <w:r w:rsidR="0092423E">
        <w:rPr>
          <w:rFonts w:eastAsia="Wingdings" w:cs="Calibri"/>
          <w:sz w:val="20"/>
          <w:szCs w:val="20"/>
          <w:lang w:val="en-US"/>
        </w:rPr>
        <w:t>al</w:t>
      </w:r>
      <w:r>
        <w:rPr>
          <w:rFonts w:eastAsia="Wingdings" w:cs="Calibri"/>
          <w:sz w:val="20"/>
          <w:szCs w:val="20"/>
          <w:lang w:val="en-US"/>
        </w:rPr>
        <w:t xml:space="preserve"> standards.</w:t>
      </w:r>
    </w:p>
    <w:p w14:paraId="3876308C" w14:textId="5A106BD4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duced detailed constructible shop drawings based on contract documents, design criteria, and instructions using sensible and strategic practices to maximize productivity throughout all phases of the construction process.</w:t>
      </w:r>
    </w:p>
    <w:p w14:paraId="293129F3" w14:textId="1148F743" w:rsid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Interacted with clients to understand their specific BIM/VDC requirements to ensure smooth BIM workflows throughout the entire project duration, from contract-award stage to final handover of BIM deliverables.</w:t>
      </w:r>
    </w:p>
    <w:p w14:paraId="37427C1D" w14:textId="228D2CA3" w:rsidR="001A046A" w:rsidRPr="006C24A0" w:rsidRDefault="001A046A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>
        <w:rPr>
          <w:rFonts w:eastAsia="Wingdings" w:cs="Calibri"/>
          <w:sz w:val="20"/>
          <w:szCs w:val="20"/>
          <w:lang w:val="en-US"/>
        </w:rPr>
        <w:t>Implemented custom software solutions</w:t>
      </w:r>
      <w:r w:rsidR="00460D3A">
        <w:rPr>
          <w:rFonts w:eastAsia="Wingdings" w:cs="Calibri"/>
          <w:sz w:val="20"/>
          <w:szCs w:val="20"/>
          <w:lang w:val="en-US"/>
        </w:rPr>
        <w:t>,</w:t>
      </w:r>
      <w:r w:rsidR="001C4248">
        <w:rPr>
          <w:rFonts w:eastAsia="Wingdings" w:cs="Calibri"/>
          <w:sz w:val="20"/>
          <w:szCs w:val="20"/>
          <w:lang w:val="en-US"/>
        </w:rPr>
        <w:t xml:space="preserve"> </w:t>
      </w:r>
      <w:r w:rsidR="008B1A5F">
        <w:rPr>
          <w:rFonts w:eastAsia="Wingdings" w:cs="Calibri"/>
          <w:sz w:val="20"/>
          <w:szCs w:val="20"/>
          <w:lang w:val="en-US"/>
        </w:rPr>
        <w:t xml:space="preserve">using Lisp, </w:t>
      </w:r>
      <w:proofErr w:type="gramStart"/>
      <w:r w:rsidR="008B1A5F">
        <w:rPr>
          <w:rFonts w:eastAsia="Wingdings" w:cs="Calibri"/>
          <w:sz w:val="20"/>
          <w:szCs w:val="20"/>
          <w:lang w:val="en-US"/>
        </w:rPr>
        <w:t>VBA</w:t>
      </w:r>
      <w:proofErr w:type="gramEnd"/>
      <w:r w:rsidR="008B1A5F">
        <w:rPr>
          <w:rFonts w:eastAsia="Wingdings" w:cs="Calibri"/>
          <w:sz w:val="20"/>
          <w:szCs w:val="20"/>
          <w:lang w:val="en-US"/>
        </w:rPr>
        <w:t xml:space="preserve"> and C#.Net,</w:t>
      </w:r>
      <w:r>
        <w:rPr>
          <w:rFonts w:eastAsia="Wingdings" w:cs="Calibri"/>
          <w:sz w:val="20"/>
          <w:szCs w:val="20"/>
          <w:lang w:val="en-US"/>
        </w:rPr>
        <w:t xml:space="preserve"> to increase efficiency and productivity within workflow and processes.</w:t>
      </w:r>
    </w:p>
    <w:p w14:paraId="5E2326DE" w14:textId="07935D13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 xml:space="preserve">Performed project design activities </w:t>
      </w:r>
      <w:r w:rsidR="000B4EC9">
        <w:rPr>
          <w:rFonts w:eastAsia="Wingdings" w:cs="Calibri"/>
          <w:sz w:val="20"/>
          <w:szCs w:val="20"/>
          <w:lang w:val="en-US"/>
        </w:rPr>
        <w:t xml:space="preserve">of building systems </w:t>
      </w:r>
      <w:r w:rsidRPr="006C24A0">
        <w:rPr>
          <w:rFonts w:eastAsia="Wingdings" w:cs="Calibri"/>
          <w:sz w:val="20"/>
          <w:szCs w:val="20"/>
          <w:lang w:val="en-US"/>
        </w:rPr>
        <w:t>from schematic design through construction applying BIM principles for complete and accurate drawings and assembling construction packages out of the model.</w:t>
      </w:r>
    </w:p>
    <w:p w14:paraId="0596F974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livered compatible, consistent, and accurate CAD and BIM data to clients in compliance with the BIM Execution Plan.</w:t>
      </w:r>
    </w:p>
    <w:p w14:paraId="0BEC92B6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Served as the primary point of communication between the project management teams and stakeholders regarding BIM issues.</w:t>
      </w:r>
    </w:p>
    <w:p w14:paraId="0DC5131B" w14:textId="77777777" w:rsidR="006C24A0" w:rsidRPr="006C24A0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Provided leadership to project teams to ensure all developed BIM Execution Plans were maintained during the project process.</w:t>
      </w:r>
    </w:p>
    <w:p w14:paraId="34D556E3" w14:textId="5C7AB51E" w:rsidR="006C24A0" w:rsidRPr="00761923" w:rsidRDefault="006C24A0" w:rsidP="006C24A0">
      <w:pPr>
        <w:pStyle w:val="ListParagraph"/>
        <w:numPr>
          <w:ilvl w:val="0"/>
          <w:numId w:val="30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6C24A0">
        <w:rPr>
          <w:rFonts w:eastAsia="Wingdings" w:cs="Calibri"/>
          <w:sz w:val="20"/>
          <w:szCs w:val="20"/>
          <w:lang w:val="en-US"/>
        </w:rPr>
        <w:t>Developed and implemented effective processes, procedures, templates, and innovative model contents for project deliveries.</w:t>
      </w:r>
    </w:p>
    <w:p w14:paraId="481044B5" w14:textId="77777777" w:rsidR="006C24A0" w:rsidRPr="006C24A0" w:rsidRDefault="006C24A0" w:rsidP="006C24A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0140D246" w14:textId="1685D8E9" w:rsidR="006C24A0" w:rsidRPr="00A347C9" w:rsidRDefault="006C24A0" w:rsidP="006C24A0">
      <w:pPr>
        <w:pBdr>
          <w:bottom w:val="single" w:sz="12" w:space="1" w:color="002060"/>
        </w:pBdr>
        <w:spacing w:after="60" w:line="252" w:lineRule="auto"/>
        <w:rPr>
          <w:rFonts w:ascii="Segoe UI" w:hAnsi="Segoe UI" w:cs="Segoe UI"/>
          <w:spacing w:val="20"/>
          <w:sz w:val="19"/>
          <w:szCs w:val="19"/>
          <w:lang w:val="en-US"/>
        </w:rPr>
      </w:pPr>
      <w:r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ADDITIONAL</w:t>
      </w: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EXPERIENCE</w:t>
      </w:r>
    </w:p>
    <w:p w14:paraId="2ECF7FB4" w14:textId="5C31DFAF" w:rsidR="006C24A0" w:rsidRPr="00A347C9" w:rsidRDefault="006C24A0" w:rsidP="006C24A0">
      <w:pPr>
        <w:tabs>
          <w:tab w:val="right" w:pos="10512"/>
        </w:tabs>
        <w:spacing w:after="0" w:line="252" w:lineRule="auto"/>
        <w:rPr>
          <w:rFonts w:eastAsia="Arial Nova Cond" w:cs="Calibri"/>
          <w:b/>
          <w:bCs/>
          <w:sz w:val="20"/>
          <w:szCs w:val="20"/>
          <w:lang w:val="en-US"/>
        </w:rPr>
      </w:pPr>
      <w:r w:rsidRPr="006C24A0">
        <w:rPr>
          <w:rFonts w:eastAsia="Arial Nova Cond" w:cs="Calibri"/>
          <w:b/>
          <w:bCs/>
          <w:sz w:val="20"/>
          <w:szCs w:val="20"/>
          <w:lang w:val="en-US"/>
        </w:rPr>
        <w:t>Elfin Forest/Harmony Grove Fire Department</w:t>
      </w:r>
      <w:r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A347C9">
        <w:rPr>
          <w:rFonts w:eastAsia="Arial Nova Cond" w:cs="Calibri"/>
          <w:b/>
          <w:bCs/>
          <w:color w:val="002060"/>
          <w:sz w:val="20"/>
          <w:szCs w:val="20"/>
          <w:lang w:val="en-US"/>
        </w:rPr>
        <w:sym w:font="Wingdings" w:char="F077"/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 xml:space="preserve"> </w:t>
      </w:r>
      <w:r w:rsidRPr="006C24A0">
        <w:rPr>
          <w:rFonts w:eastAsia="Arial Nova Cond" w:cs="Calibri"/>
          <w:b/>
          <w:bCs/>
          <w:sz w:val="20"/>
          <w:szCs w:val="20"/>
          <w:lang w:val="en-US"/>
        </w:rPr>
        <w:t>Escondido, CA</w:t>
      </w:r>
      <w:r w:rsidRPr="00A347C9">
        <w:rPr>
          <w:rFonts w:eastAsia="Arial Nova Cond" w:cs="Calibri"/>
          <w:b/>
          <w:bCs/>
          <w:sz w:val="20"/>
          <w:szCs w:val="20"/>
          <w:lang w:val="en-US"/>
        </w:rPr>
        <w:tab/>
      </w:r>
    </w:p>
    <w:p w14:paraId="6962DFAD" w14:textId="1814D046" w:rsidR="006C24A0" w:rsidRPr="00E7176F" w:rsidRDefault="004072D5" w:rsidP="006C24A0">
      <w:pPr>
        <w:tabs>
          <w:tab w:val="right" w:pos="10512"/>
        </w:tabs>
        <w:spacing w:after="0" w:line="252" w:lineRule="auto"/>
        <w:rPr>
          <w:rFonts w:eastAsia="Arial Nova Cond" w:cs="Calibri"/>
          <w:color w:val="002060"/>
          <w:sz w:val="20"/>
          <w:szCs w:val="20"/>
          <w:lang w:val="en-US"/>
        </w:rPr>
      </w:pPr>
      <w:r w:rsidRPr="004072D5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>Firefighter/EMT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|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Jan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08 – </w:t>
      </w:r>
      <w:r w:rsidR="00E5622E"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>Dec</w:t>
      </w:r>
      <w:r>
        <w:rPr>
          <w:rFonts w:eastAsia="Arial Nova Cond" w:cs="Calibri"/>
          <w:bCs/>
          <w:i/>
          <w:iCs/>
          <w:color w:val="002060"/>
          <w:sz w:val="20"/>
          <w:szCs w:val="20"/>
          <w:lang w:val="en-US"/>
        </w:rPr>
        <w:t xml:space="preserve"> 2013</w:t>
      </w:r>
      <w:r w:rsidR="006C24A0">
        <w:rPr>
          <w:rFonts w:eastAsia="Arial Nova Cond" w:cs="Calibri"/>
          <w:b/>
          <w:bCs/>
          <w:i/>
          <w:iCs/>
          <w:color w:val="002060"/>
          <w:sz w:val="20"/>
          <w:szCs w:val="20"/>
          <w:lang w:val="en-US"/>
        </w:rPr>
        <w:t xml:space="preserve"> </w:t>
      </w:r>
    </w:p>
    <w:p w14:paraId="4D79FCDD" w14:textId="77777777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Maintained current level of emergency medication and firefighting knowledge to mediate on community emergency calls.</w:t>
      </w:r>
    </w:p>
    <w:p w14:paraId="5BE67822" w14:textId="779E09DC" w:rsidR="004072D5" w:rsidRPr="004072D5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 xml:space="preserve">Utilized experience and technical knowledge effectively, allowing for enhanced crew capabilities, </w:t>
      </w:r>
      <w:r w:rsidR="000B4EC9">
        <w:rPr>
          <w:rFonts w:eastAsia="Wingdings" w:cs="Calibri"/>
          <w:sz w:val="20"/>
          <w:szCs w:val="20"/>
          <w:lang w:val="en-US"/>
        </w:rPr>
        <w:t xml:space="preserve">fire protection, </w:t>
      </w:r>
      <w:r w:rsidRPr="004072D5">
        <w:rPr>
          <w:rFonts w:eastAsia="Wingdings" w:cs="Calibri"/>
          <w:sz w:val="20"/>
          <w:szCs w:val="20"/>
          <w:lang w:val="en-US"/>
        </w:rPr>
        <w:t>preparedness, planning, organization, diverse background experience, and critical ingenuity metrics.</w:t>
      </w:r>
    </w:p>
    <w:p w14:paraId="0E87C6B8" w14:textId="339BA5FD" w:rsidR="004072D5" w:rsidRPr="006C24A0" w:rsidRDefault="004072D5" w:rsidP="004072D5">
      <w:pPr>
        <w:pStyle w:val="ListParagraph"/>
        <w:numPr>
          <w:ilvl w:val="0"/>
          <w:numId w:val="28"/>
        </w:numPr>
        <w:suppressAutoHyphens/>
        <w:spacing w:after="0" w:line="252" w:lineRule="auto"/>
        <w:ind w:left="360"/>
        <w:jc w:val="both"/>
        <w:rPr>
          <w:rFonts w:eastAsia="Wingdings" w:cs="Calibri"/>
          <w:sz w:val="20"/>
          <w:szCs w:val="20"/>
          <w:lang w:val="en-US"/>
        </w:rPr>
      </w:pPr>
      <w:r w:rsidRPr="004072D5">
        <w:rPr>
          <w:rFonts w:eastAsia="Wingdings" w:cs="Calibri"/>
          <w:sz w:val="20"/>
          <w:szCs w:val="20"/>
          <w:lang w:val="en-US"/>
        </w:rPr>
        <w:t>Delivered crew supervision, technical expertise, accountability, and knowledge of safe work practices; provided support to Engine Boss to ensure high-quality workflows and directions to crew.</w:t>
      </w:r>
    </w:p>
    <w:p w14:paraId="0B0CBD4A" w14:textId="0FFB70B7" w:rsidR="007A28E5" w:rsidRPr="00A347C9" w:rsidRDefault="007A28E5" w:rsidP="00415FD0">
      <w:pPr>
        <w:suppressAutoHyphens/>
        <w:spacing w:after="0" w:line="252" w:lineRule="auto"/>
        <w:jc w:val="both"/>
        <w:rPr>
          <w:rFonts w:eastAsia="Wingdings" w:cs="Calibri"/>
          <w:sz w:val="20"/>
          <w:szCs w:val="20"/>
          <w:lang w:val="en-US"/>
        </w:rPr>
      </w:pPr>
    </w:p>
    <w:p w14:paraId="4A8BB67E" w14:textId="3E75B460" w:rsidR="004072D5" w:rsidRPr="004072D5" w:rsidRDefault="004C5A77" w:rsidP="004072D5">
      <w:pPr>
        <w:pBdr>
          <w:bottom w:val="single" w:sz="12" w:space="1" w:color="002060"/>
        </w:pBdr>
        <w:spacing w:after="60" w:line="252" w:lineRule="auto"/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</w:pPr>
      <w:r w:rsidRPr="00A347C9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>EDUCATION</w:t>
      </w:r>
      <w:r w:rsidR="004072D5">
        <w:rPr>
          <w:rFonts w:ascii="Segoe UI" w:eastAsia="Arial Nova Cond" w:hAnsi="Segoe UI" w:cs="Segoe UI"/>
          <w:b/>
          <w:bCs/>
          <w:color w:val="000000"/>
          <w:spacing w:val="20"/>
          <w:sz w:val="19"/>
          <w:szCs w:val="19"/>
          <w:lang w:val="en-US"/>
        </w:rPr>
        <w:t xml:space="preserve"> &amp; PROFESSIONAL DEVELOPMENT</w:t>
      </w:r>
    </w:p>
    <w:p w14:paraId="2AEF75C6" w14:textId="7CB5CDB7" w:rsidR="007152B2" w:rsidRDefault="007152B2" w:rsidP="007152B2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b/>
          <w:sz w:val="20"/>
          <w:szCs w:val="20"/>
          <w:lang w:val="en-US" w:eastAsia="fr-FR"/>
        </w:rPr>
        <w:t>FULL STACK</w:t>
      </w:r>
      <w:r w:rsidR="00636B12">
        <w:rPr>
          <w:rFonts w:eastAsia="Times New Roman" w:cs="Calibri"/>
          <w:b/>
          <w:sz w:val="20"/>
          <w:szCs w:val="20"/>
          <w:lang w:val="en-US" w:eastAsia="fr-FR"/>
        </w:rPr>
        <w:t xml:space="preserve"> CODING BOOTCAMP</w:t>
      </w:r>
      <w:r>
        <w:rPr>
          <w:rFonts w:eastAsia="Times New Roman" w:cs="Calibri"/>
          <w:sz w:val="20"/>
          <w:szCs w:val="20"/>
          <w:lang w:val="en-US" w:eastAsia="fr-FR"/>
        </w:rPr>
        <w:t>, 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</w:t>
      </w:r>
      <w:r w:rsidR="00636B12">
        <w:rPr>
          <w:rFonts w:eastAsia="Times New Roman" w:cs="Calibri"/>
          <w:sz w:val="20"/>
          <w:szCs w:val="20"/>
          <w:lang w:val="en-US" w:eastAsia="fr-FR"/>
        </w:rPr>
        <w:t>2 (Expected)</w:t>
      </w:r>
    </w:p>
    <w:p w14:paraId="7FE3872D" w14:textId="77777777" w:rsidR="00B524D1" w:rsidRDefault="00636B12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>
        <w:rPr>
          <w:rFonts w:eastAsia="Times New Roman" w:cs="Calibri"/>
          <w:sz w:val="20"/>
          <w:szCs w:val="20"/>
          <w:lang w:val="en-US" w:eastAsia="fr-FR"/>
        </w:rPr>
        <w:t>UC B</w:t>
      </w:r>
      <w:r w:rsidR="00A23728">
        <w:rPr>
          <w:rFonts w:eastAsia="Times New Roman" w:cs="Calibri"/>
          <w:sz w:val="20"/>
          <w:szCs w:val="20"/>
          <w:lang w:val="en-US" w:eastAsia="fr-FR"/>
        </w:rPr>
        <w:t>erkley</w:t>
      </w:r>
      <w:r w:rsidR="007152B2">
        <w:rPr>
          <w:rFonts w:eastAsia="Times New Roman" w:cs="Calibri"/>
          <w:sz w:val="20"/>
          <w:szCs w:val="20"/>
          <w:lang w:val="en-US" w:eastAsia="fr-FR"/>
        </w:rPr>
        <w:t xml:space="preserve"> – </w:t>
      </w:r>
      <w:r w:rsidR="00A23728">
        <w:rPr>
          <w:rFonts w:eastAsia="Times New Roman" w:cs="Calibri"/>
          <w:sz w:val="20"/>
          <w:szCs w:val="20"/>
          <w:lang w:val="en-US" w:eastAsia="fr-FR"/>
        </w:rPr>
        <w:t>Berkley</w:t>
      </w:r>
      <w:r w:rsidR="007152B2" w:rsidRPr="004072D5"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A23728">
        <w:rPr>
          <w:rFonts w:eastAsia="Times New Roman" w:cs="Calibri"/>
          <w:sz w:val="20"/>
          <w:szCs w:val="20"/>
          <w:lang w:val="en-US" w:eastAsia="fr-FR"/>
        </w:rPr>
        <w:t>CA</w:t>
      </w:r>
    </w:p>
    <w:p w14:paraId="2EE02A5A" w14:textId="77777777" w:rsidR="00B524D1" w:rsidRPr="004072D5" w:rsidRDefault="00B524D1" w:rsidP="00B524D1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120082DA" w14:textId="295A5CC1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BACHELOR’S DEGREE IN BUSINESS &amp; PROJECT MANAGEMENT</w:t>
      </w:r>
      <w:r>
        <w:rPr>
          <w:rFonts w:eastAsia="Times New Roman" w:cs="Calibri"/>
          <w:sz w:val="20"/>
          <w:szCs w:val="20"/>
          <w:lang w:val="en-US" w:eastAsia="fr-FR"/>
        </w:rPr>
        <w:t xml:space="preserve">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20</w:t>
      </w:r>
    </w:p>
    <w:p w14:paraId="77E89BA8" w14:textId="12024AFD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Ashf</w:t>
      </w:r>
      <w:r>
        <w:rPr>
          <w:rFonts w:eastAsia="Times New Roman" w:cs="Calibri"/>
          <w:sz w:val="20"/>
          <w:szCs w:val="20"/>
          <w:lang w:val="en-US" w:eastAsia="fr-FR"/>
        </w:rPr>
        <w:t xml:space="preserve">ord University – </w:t>
      </w:r>
      <w:r w:rsidRPr="004072D5">
        <w:rPr>
          <w:rFonts w:eastAsia="Times New Roman" w:cs="Calibri"/>
          <w:sz w:val="20"/>
          <w:szCs w:val="20"/>
          <w:lang w:val="en-US" w:eastAsia="fr-FR"/>
        </w:rPr>
        <w:t>Chandler, AZ</w:t>
      </w:r>
    </w:p>
    <w:p w14:paraId="7D038322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31A87664" w14:textId="0CA5E58A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b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 xml:space="preserve">SHEET METAL APPRENTICESHIP, </w:t>
      </w:r>
      <w:r w:rsidR="00063F40">
        <w:rPr>
          <w:rFonts w:eastAsia="Times New Roman" w:cs="Calibri"/>
          <w:sz w:val="20"/>
          <w:szCs w:val="20"/>
          <w:lang w:val="en-US" w:eastAsia="fr-FR"/>
        </w:rPr>
        <w:t>June</w:t>
      </w:r>
      <w:r w:rsidRPr="004072D5">
        <w:rPr>
          <w:rFonts w:eastAsia="Times New Roman" w:cs="Calibri"/>
          <w:sz w:val="20"/>
          <w:szCs w:val="20"/>
          <w:lang w:val="en-US" w:eastAsia="fr-FR"/>
        </w:rPr>
        <w:t xml:space="preserve"> 2019</w:t>
      </w:r>
    </w:p>
    <w:p w14:paraId="3770F2EA" w14:textId="1FBA30DC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44F12B6F" w14:textId="77777777" w:rsidR="004072D5" w:rsidRP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6"/>
          <w:szCs w:val="6"/>
          <w:lang w:val="en-US" w:eastAsia="fr-FR"/>
        </w:rPr>
      </w:pPr>
    </w:p>
    <w:p w14:paraId="25689FCF" w14:textId="3A6EA7B9" w:rsidR="004072D5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b/>
          <w:sz w:val="20"/>
          <w:szCs w:val="20"/>
          <w:lang w:val="en-US" w:eastAsia="fr-FR"/>
        </w:rPr>
        <w:t>COURSEWORK: FIRE SCIENCE, EMERGENCY MEDICAL SERVICES, EMERGENCY MANAGEMENT</w:t>
      </w:r>
    </w:p>
    <w:p w14:paraId="63126DAD" w14:textId="3F156DE9" w:rsidR="004072D5" w:rsidRPr="00A347C9" w:rsidRDefault="004072D5" w:rsidP="004072D5">
      <w:pPr>
        <w:widowControl w:val="0"/>
        <w:autoSpaceDE w:val="0"/>
        <w:autoSpaceDN w:val="0"/>
        <w:adjustRightInd w:val="0"/>
        <w:snapToGrid w:val="0"/>
        <w:spacing w:after="0" w:line="252" w:lineRule="auto"/>
        <w:rPr>
          <w:rFonts w:eastAsia="Times New Roman" w:cs="Calibri"/>
          <w:sz w:val="20"/>
          <w:szCs w:val="20"/>
          <w:lang w:val="en-US" w:eastAsia="fr-FR"/>
        </w:rPr>
      </w:pPr>
      <w:r w:rsidRPr="004072D5">
        <w:rPr>
          <w:rFonts w:eastAsia="Times New Roman" w:cs="Calibri"/>
          <w:sz w:val="20"/>
          <w:szCs w:val="20"/>
          <w:lang w:val="en-US" w:eastAsia="fr-FR"/>
        </w:rPr>
        <w:t>Palomar College</w:t>
      </w:r>
      <w:r>
        <w:rPr>
          <w:rFonts w:eastAsia="Times New Roman" w:cs="Calibri"/>
          <w:sz w:val="20"/>
          <w:szCs w:val="20"/>
          <w:lang w:val="en-US" w:eastAsia="fr-FR"/>
        </w:rPr>
        <w:t xml:space="preserve"> – San Marcos, CA</w:t>
      </w:r>
    </w:p>
    <w:p w14:paraId="109E19C4" w14:textId="1C4F2030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22929CD1" w14:textId="6D96CD6C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4D539DB9" w14:textId="1BD694DB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12195673" w14:textId="711638CA" w:rsidR="00E120C0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p w14:paraId="7C8D945E" w14:textId="77777777" w:rsidR="00E120C0" w:rsidRPr="00A347C9" w:rsidRDefault="00E120C0" w:rsidP="00CC1893">
      <w:pPr>
        <w:spacing w:after="0" w:line="240" w:lineRule="auto"/>
        <w:rPr>
          <w:rFonts w:eastAsia="Abadi" w:cs="Calibri"/>
          <w:sz w:val="20"/>
          <w:szCs w:val="20"/>
          <w:lang w:val="en-US"/>
        </w:rPr>
      </w:pPr>
    </w:p>
    <w:sectPr w:rsidR="00E120C0" w:rsidRPr="00A347C9" w:rsidSect="00A347C9">
      <w:type w:val="continuous"/>
      <w:pgSz w:w="12240" w:h="15840" w:code="1"/>
      <w:pgMar w:top="680" w:right="680" w:bottom="680" w:left="680" w:header="567" w:footer="56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CB9CF2" w14:textId="77777777" w:rsidR="0038018A" w:rsidRDefault="0038018A">
      <w:pPr>
        <w:spacing w:after="0" w:line="240" w:lineRule="auto"/>
      </w:pPr>
      <w:r>
        <w:separator/>
      </w:r>
    </w:p>
  </w:endnote>
  <w:endnote w:type="continuationSeparator" w:id="0">
    <w:p w14:paraId="7066F6A0" w14:textId="77777777" w:rsidR="0038018A" w:rsidRDefault="003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2000028F" w:usb1="00000002" w:usb2="00000000" w:usb3="00000000" w:csb0="0000019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  <w:font w:name="Arial Nova Cond">
    <w:charset w:val="00"/>
    <w:family w:val="swiss"/>
    <w:pitch w:val="variable"/>
    <w:sig w:usb0="2000028F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A1E0D" w14:textId="77777777" w:rsidR="0038018A" w:rsidRDefault="0038018A">
      <w:pPr>
        <w:spacing w:after="0" w:line="240" w:lineRule="auto"/>
      </w:pPr>
      <w:r>
        <w:separator/>
      </w:r>
    </w:p>
  </w:footnote>
  <w:footnote w:type="continuationSeparator" w:id="0">
    <w:p w14:paraId="4D3FC883" w14:textId="77777777" w:rsidR="0038018A" w:rsidRDefault="003801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B69FD" w14:textId="7A4FB06F" w:rsidR="00462F6F" w:rsidRPr="00E30215" w:rsidRDefault="004072D5" w:rsidP="00E120C0">
    <w:pPr>
      <w:pBdr>
        <w:bottom w:val="single" w:sz="12" w:space="1" w:color="002060"/>
      </w:pBdr>
      <w:tabs>
        <w:tab w:val="right" w:pos="10224"/>
      </w:tabs>
      <w:spacing w:after="0" w:line="240" w:lineRule="auto"/>
      <w:rPr>
        <w:rFonts w:eastAsia="Abadi" w:cs="Calibri"/>
        <w:sz w:val="19"/>
        <w:szCs w:val="19"/>
        <w:lang w:val="fr-CA"/>
      </w:rPr>
    </w:pPr>
    <w:r>
      <w:rPr>
        <w:rFonts w:eastAsia="Arial Nova" w:cs="Calibri"/>
        <w:b/>
        <w:bCs/>
        <w:sz w:val="28"/>
        <w:szCs w:val="28"/>
        <w:lang w:val="fr-CA"/>
      </w:rPr>
      <w:t>Brennan LeClair</w:t>
    </w:r>
    <w:r w:rsidR="00462F6F" w:rsidRPr="00A63511">
      <w:rPr>
        <w:rFonts w:eastAsia="Arial Nova" w:cs="Calibri"/>
        <w:b/>
        <w:bCs/>
        <w:sz w:val="32"/>
        <w:szCs w:val="32"/>
        <w:lang w:val="fr-CA"/>
      </w:rPr>
      <w:tab/>
    </w:r>
    <w:r w:rsidRPr="004072D5">
      <w:rPr>
        <w:rFonts w:eastAsia="Abadi" w:cs="Calibri"/>
        <w:sz w:val="20"/>
        <w:szCs w:val="20"/>
        <w:lang w:val="fr-CA"/>
      </w:rPr>
      <w:t>760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522</w:t>
    </w:r>
    <w:r>
      <w:rPr>
        <w:rFonts w:eastAsia="Abadi" w:cs="Calibri"/>
        <w:sz w:val="20"/>
        <w:szCs w:val="20"/>
        <w:lang w:val="fr-CA"/>
      </w:rPr>
      <w:t>.</w:t>
    </w:r>
    <w:r w:rsidRPr="004072D5">
      <w:rPr>
        <w:rFonts w:eastAsia="Abadi" w:cs="Calibri"/>
        <w:sz w:val="20"/>
        <w:szCs w:val="20"/>
        <w:lang w:val="fr-CA"/>
      </w:rPr>
      <w:t>3732</w:t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="00462F6F" w:rsidRPr="00761923">
      <w:rPr>
        <w:rFonts w:eastAsia="Abadi" w:cs="Calibri"/>
        <w:sz w:val="20"/>
        <w:szCs w:val="20"/>
        <w:lang w:val="fr-CA"/>
      </w:rPr>
      <w:sym w:font="Symbol" w:char="F0BD"/>
    </w:r>
    <w:r w:rsidR="00462F6F" w:rsidRPr="00761923">
      <w:rPr>
        <w:rFonts w:eastAsia="Abadi" w:cs="Calibri"/>
        <w:sz w:val="20"/>
        <w:szCs w:val="20"/>
        <w:lang w:val="fr-CA"/>
      </w:rPr>
      <w:t xml:space="preserve"> </w:t>
    </w:r>
    <w:r w:rsidRPr="004072D5">
      <w:rPr>
        <w:sz w:val="20"/>
        <w:szCs w:val="20"/>
      </w:rPr>
      <w:t>bleclair3@gmail.com</w:t>
    </w:r>
    <w:r w:rsidR="00AA6B6C" w:rsidRPr="00761923">
      <w:rPr>
        <w:sz w:val="20"/>
        <w:szCs w:val="20"/>
      </w:rPr>
      <w:t xml:space="preserve"> | Page 2</w:t>
    </w:r>
    <w:r w:rsidR="00AA6B6C">
      <w:rPr>
        <w:sz w:val="19"/>
        <w:szCs w:val="19"/>
      </w:rPr>
      <w:t xml:space="preserve"> </w:t>
    </w:r>
  </w:p>
  <w:p w14:paraId="34C1634A" w14:textId="77777777" w:rsidR="00462F6F" w:rsidRPr="00462F6F" w:rsidRDefault="00462F6F">
    <w:pPr>
      <w:pStyle w:val="Header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FC2B1C"/>
    <w:multiLevelType w:val="hybridMultilevel"/>
    <w:tmpl w:val="0D6C41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C406A"/>
    <w:multiLevelType w:val="singleLevel"/>
    <w:tmpl w:val="7E2CC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  <w:lang w:val="fr-CA"/>
      </w:rPr>
    </w:lvl>
  </w:abstractNum>
  <w:abstractNum w:abstractNumId="2" w15:restartNumberingAfterBreak="0">
    <w:nsid w:val="1AE03208"/>
    <w:multiLevelType w:val="hybridMultilevel"/>
    <w:tmpl w:val="4C2CAE8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01F89"/>
    <w:multiLevelType w:val="hybridMultilevel"/>
    <w:tmpl w:val="090672AC"/>
    <w:lvl w:ilvl="0" w:tplc="2B5CC180">
      <w:start w:val="1"/>
      <w:numFmt w:val="bullet"/>
      <w:lvlText w:val=""/>
      <w:lvlJc w:val="left"/>
      <w:pPr>
        <w:ind w:left="720" w:hanging="360"/>
      </w:pPr>
      <w:rPr>
        <w:rFonts w:ascii="Wingdings" w:hAnsi="Wingdings" w:hint="default"/>
        <w:b/>
        <w:i w:val="0"/>
        <w:color w:val="8F5525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61501"/>
    <w:multiLevelType w:val="hybridMultilevel"/>
    <w:tmpl w:val="1080767A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5" w15:restartNumberingAfterBreak="0">
    <w:nsid w:val="1F1226E7"/>
    <w:multiLevelType w:val="hybridMultilevel"/>
    <w:tmpl w:val="3B5A4E5E"/>
    <w:lvl w:ilvl="0" w:tplc="C0E25A1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504E6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6B1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E971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7C54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0682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D69B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02675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3CF14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7DA2"/>
    <w:multiLevelType w:val="hybridMultilevel"/>
    <w:tmpl w:val="FDC077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266BAC"/>
    <w:multiLevelType w:val="hybridMultilevel"/>
    <w:tmpl w:val="E57C4D4A"/>
    <w:name w:val="WW8Num352"/>
    <w:lvl w:ilvl="0" w:tplc="C94E3982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C0000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2C416D4E"/>
    <w:multiLevelType w:val="hybridMultilevel"/>
    <w:tmpl w:val="552E5BC6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037B5C"/>
    <w:multiLevelType w:val="hybridMultilevel"/>
    <w:tmpl w:val="BC126D80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833C0B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965F48"/>
    <w:multiLevelType w:val="hybridMultilevel"/>
    <w:tmpl w:val="2DE29618"/>
    <w:lvl w:ilvl="0" w:tplc="871E2E9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61021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204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41E0D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FAD0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C0FF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729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2E2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3898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2444A"/>
    <w:multiLevelType w:val="hybridMultilevel"/>
    <w:tmpl w:val="F5D8FFD8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76165C"/>
    <w:multiLevelType w:val="hybridMultilevel"/>
    <w:tmpl w:val="DE388B58"/>
    <w:lvl w:ilvl="0" w:tplc="D680A58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833C0B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F01357"/>
    <w:multiLevelType w:val="hybridMultilevel"/>
    <w:tmpl w:val="29DE8AF2"/>
    <w:lvl w:ilvl="0" w:tplc="E6C6FA80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1B0B8D"/>
    <w:multiLevelType w:val="hybridMultilevel"/>
    <w:tmpl w:val="8732009E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5" w15:restartNumberingAfterBreak="0">
    <w:nsid w:val="51AF5C73"/>
    <w:multiLevelType w:val="hybridMultilevel"/>
    <w:tmpl w:val="F2681F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23F7A44"/>
    <w:multiLevelType w:val="hybridMultilevel"/>
    <w:tmpl w:val="9B3E2BE6"/>
    <w:lvl w:ilvl="0" w:tplc="64E668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8E1F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E42C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04C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DA50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D5274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E8253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AC7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2843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5C4A96"/>
    <w:multiLevelType w:val="hybridMultilevel"/>
    <w:tmpl w:val="4F4ED630"/>
    <w:lvl w:ilvl="0" w:tplc="3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8" w15:restartNumberingAfterBreak="0">
    <w:nsid w:val="55DC183C"/>
    <w:multiLevelType w:val="hybridMultilevel"/>
    <w:tmpl w:val="E61442B6"/>
    <w:lvl w:ilvl="0" w:tplc="AEB0351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6D063C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EEA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16CB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A012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4893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1A8FC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6C5E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DA4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EF29AA"/>
    <w:multiLevelType w:val="hybridMultilevel"/>
    <w:tmpl w:val="27401E00"/>
    <w:lvl w:ilvl="0" w:tplc="420407F6">
      <w:start w:val="1"/>
      <w:numFmt w:val="bullet"/>
      <w:lvlText w:val=""/>
      <w:lvlJc w:val="left"/>
      <w:pPr>
        <w:ind w:left="270" w:hanging="360"/>
      </w:pPr>
      <w:rPr>
        <w:rFonts w:ascii="Symbol" w:hAnsi="Symbol" w:hint="default"/>
        <w:b/>
        <w:i w:val="0"/>
        <w:color w:val="002060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20" w15:restartNumberingAfterBreak="0">
    <w:nsid w:val="604C1C34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1" w15:restartNumberingAfterBreak="0">
    <w:nsid w:val="639C269D"/>
    <w:multiLevelType w:val="hybridMultilevel"/>
    <w:tmpl w:val="11E24A9E"/>
    <w:lvl w:ilvl="0" w:tplc="26C26B02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A89E59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4E62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EC40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D8F0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B52BA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8C3C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277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56C89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372687"/>
    <w:multiLevelType w:val="hybridMultilevel"/>
    <w:tmpl w:val="66D08EC4"/>
    <w:lvl w:ilvl="0" w:tplc="2B4AFB5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i w:val="0"/>
        <w:strike w:val="0"/>
        <w:dstrike w:val="0"/>
        <w:color w:val="833C0B"/>
        <w:sz w:val="16"/>
        <w:szCs w:val="22"/>
        <w:u w:val="none" w:color="000000"/>
        <w:vertAlign w:val="baseline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842F0E"/>
    <w:multiLevelType w:val="hybridMultilevel"/>
    <w:tmpl w:val="F38ABFA4"/>
    <w:lvl w:ilvl="0" w:tplc="99D88B6E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83D4BC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9824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0CD5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C360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6E4A8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C0C0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340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19CF3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F43D10"/>
    <w:multiLevelType w:val="singleLevel"/>
    <w:tmpl w:val="F7F05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2"/>
      </w:rPr>
    </w:lvl>
  </w:abstractNum>
  <w:abstractNum w:abstractNumId="25" w15:restartNumberingAfterBreak="0">
    <w:nsid w:val="6CD31CA7"/>
    <w:multiLevelType w:val="hybridMultilevel"/>
    <w:tmpl w:val="F316585A"/>
    <w:lvl w:ilvl="0" w:tplc="D6203FFA">
      <w:start w:val="1"/>
      <w:numFmt w:val="bullet"/>
      <w:lvlText w:val="w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18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4507D"/>
    <w:multiLevelType w:val="hybridMultilevel"/>
    <w:tmpl w:val="8918E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BB92A4B"/>
    <w:multiLevelType w:val="hybridMultilevel"/>
    <w:tmpl w:val="88C21940"/>
    <w:lvl w:ilvl="0" w:tplc="51C68A4E">
      <w:start w:val="1"/>
      <w:numFmt w:val="bullet"/>
      <w:lvlText w:val=""/>
      <w:lvlJc w:val="left"/>
      <w:pPr>
        <w:ind w:left="720" w:hanging="360"/>
      </w:pPr>
      <w:rPr>
        <w:rFonts w:ascii="Wingdings 3" w:hAnsi="Wingdings 3" w:hint="default"/>
        <w:b/>
        <w:color w:val="44546A"/>
        <w:sz w:val="16"/>
        <w:szCs w:val="16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EE2FDC"/>
    <w:multiLevelType w:val="hybridMultilevel"/>
    <w:tmpl w:val="B028603A"/>
    <w:lvl w:ilvl="0" w:tplc="DB643B8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  <w:b w:val="0"/>
        <w:i w:val="0"/>
        <w:strike w:val="0"/>
        <w:dstrike w:val="0"/>
        <w:color w:val="851509"/>
        <w:sz w:val="24"/>
        <w:szCs w:val="22"/>
        <w:u w:val="none" w:color="000000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F3875"/>
    <w:multiLevelType w:val="hybridMultilevel"/>
    <w:tmpl w:val="41A600FC"/>
    <w:lvl w:ilvl="0" w:tplc="2B3CF866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ED9AEDF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5E0A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3E81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F6BE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34226E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CA11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EC9A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C98B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2460544">
    <w:abstractNumId w:val="10"/>
  </w:num>
  <w:num w:numId="2" w16cid:durableId="539053124">
    <w:abstractNumId w:val="29"/>
  </w:num>
  <w:num w:numId="3" w16cid:durableId="1025012105">
    <w:abstractNumId w:val="23"/>
  </w:num>
  <w:num w:numId="4" w16cid:durableId="1355040081">
    <w:abstractNumId w:val="21"/>
  </w:num>
  <w:num w:numId="5" w16cid:durableId="1759205082">
    <w:abstractNumId w:val="18"/>
  </w:num>
  <w:num w:numId="6" w16cid:durableId="1520772821">
    <w:abstractNumId w:val="16"/>
  </w:num>
  <w:num w:numId="7" w16cid:durableId="181483234">
    <w:abstractNumId w:val="5"/>
  </w:num>
  <w:num w:numId="8" w16cid:durableId="1809087299">
    <w:abstractNumId w:val="1"/>
  </w:num>
  <w:num w:numId="9" w16cid:durableId="1998143044">
    <w:abstractNumId w:val="6"/>
  </w:num>
  <w:num w:numId="10" w16cid:durableId="1223444001">
    <w:abstractNumId w:val="26"/>
  </w:num>
  <w:num w:numId="11" w16cid:durableId="133836872">
    <w:abstractNumId w:val="15"/>
  </w:num>
  <w:num w:numId="12" w16cid:durableId="797649437">
    <w:abstractNumId w:val="0"/>
  </w:num>
  <w:num w:numId="13" w16cid:durableId="265892693">
    <w:abstractNumId w:val="24"/>
  </w:num>
  <w:num w:numId="14" w16cid:durableId="462894337">
    <w:abstractNumId w:val="20"/>
  </w:num>
  <w:num w:numId="15" w16cid:durableId="358243020">
    <w:abstractNumId w:val="11"/>
  </w:num>
  <w:num w:numId="16" w16cid:durableId="616908735">
    <w:abstractNumId w:val="27"/>
  </w:num>
  <w:num w:numId="17" w16cid:durableId="1651330446">
    <w:abstractNumId w:val="2"/>
  </w:num>
  <w:num w:numId="18" w16cid:durableId="763645209">
    <w:abstractNumId w:val="8"/>
  </w:num>
  <w:num w:numId="19" w16cid:durableId="475494495">
    <w:abstractNumId w:val="9"/>
  </w:num>
  <w:num w:numId="20" w16cid:durableId="824205314">
    <w:abstractNumId w:val="28"/>
  </w:num>
  <w:num w:numId="21" w16cid:durableId="380785944">
    <w:abstractNumId w:val="3"/>
  </w:num>
  <w:num w:numId="22" w16cid:durableId="1908951503">
    <w:abstractNumId w:val="12"/>
  </w:num>
  <w:num w:numId="23" w16cid:durableId="261306036">
    <w:abstractNumId w:val="22"/>
  </w:num>
  <w:num w:numId="24" w16cid:durableId="1647853379">
    <w:abstractNumId w:val="13"/>
  </w:num>
  <w:num w:numId="25" w16cid:durableId="1841697728">
    <w:abstractNumId w:val="25"/>
  </w:num>
  <w:num w:numId="26" w16cid:durableId="1354765052">
    <w:abstractNumId w:val="7"/>
  </w:num>
  <w:num w:numId="27" w16cid:durableId="654802283">
    <w:abstractNumId w:val="19"/>
  </w:num>
  <w:num w:numId="28" w16cid:durableId="1991983746">
    <w:abstractNumId w:val="14"/>
  </w:num>
  <w:num w:numId="29" w16cid:durableId="619534762">
    <w:abstractNumId w:val="17"/>
  </w:num>
  <w:num w:numId="30" w16cid:durableId="195763806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0tDAzNDQ3NTIyNTdS0lEKTi0uzszPAykwNKsFAAXrYPMtAAAA"/>
  </w:docVars>
  <w:rsids>
    <w:rsidRoot w:val="5BCE3C8E"/>
    <w:rsid w:val="00005EFB"/>
    <w:rsid w:val="0001000B"/>
    <w:rsid w:val="00012E4E"/>
    <w:rsid w:val="00017A07"/>
    <w:rsid w:val="000341C4"/>
    <w:rsid w:val="000418AE"/>
    <w:rsid w:val="0005577D"/>
    <w:rsid w:val="00057BA2"/>
    <w:rsid w:val="00057C4E"/>
    <w:rsid w:val="00060429"/>
    <w:rsid w:val="00063F40"/>
    <w:rsid w:val="000669DA"/>
    <w:rsid w:val="00077780"/>
    <w:rsid w:val="00094C46"/>
    <w:rsid w:val="000A080F"/>
    <w:rsid w:val="000A55D0"/>
    <w:rsid w:val="000A6921"/>
    <w:rsid w:val="000B32DC"/>
    <w:rsid w:val="000B4058"/>
    <w:rsid w:val="000B4EC9"/>
    <w:rsid w:val="000B7713"/>
    <w:rsid w:val="000C5A50"/>
    <w:rsid w:val="000C5B4D"/>
    <w:rsid w:val="000C666B"/>
    <w:rsid w:val="000D0B65"/>
    <w:rsid w:val="000D1920"/>
    <w:rsid w:val="000D64E3"/>
    <w:rsid w:val="000E16F5"/>
    <w:rsid w:val="000E6D7B"/>
    <w:rsid w:val="000F4C4D"/>
    <w:rsid w:val="000F5532"/>
    <w:rsid w:val="00102A25"/>
    <w:rsid w:val="00113687"/>
    <w:rsid w:val="0012024A"/>
    <w:rsid w:val="00121975"/>
    <w:rsid w:val="0012550D"/>
    <w:rsid w:val="0013366D"/>
    <w:rsid w:val="00142587"/>
    <w:rsid w:val="0015002A"/>
    <w:rsid w:val="00153232"/>
    <w:rsid w:val="00154B02"/>
    <w:rsid w:val="00164C3C"/>
    <w:rsid w:val="00172076"/>
    <w:rsid w:val="00187A8D"/>
    <w:rsid w:val="001A046A"/>
    <w:rsid w:val="001A1443"/>
    <w:rsid w:val="001A661C"/>
    <w:rsid w:val="001B79FD"/>
    <w:rsid w:val="001C0DE2"/>
    <w:rsid w:val="001C4248"/>
    <w:rsid w:val="001D0F12"/>
    <w:rsid w:val="001D21C0"/>
    <w:rsid w:val="001E122E"/>
    <w:rsid w:val="001E4635"/>
    <w:rsid w:val="001E4C24"/>
    <w:rsid w:val="001F57CA"/>
    <w:rsid w:val="002067A5"/>
    <w:rsid w:val="00210900"/>
    <w:rsid w:val="00210BB5"/>
    <w:rsid w:val="00213232"/>
    <w:rsid w:val="00231B76"/>
    <w:rsid w:val="00246A16"/>
    <w:rsid w:val="00254E18"/>
    <w:rsid w:val="00254F1B"/>
    <w:rsid w:val="00266F2E"/>
    <w:rsid w:val="002676B5"/>
    <w:rsid w:val="00273CFA"/>
    <w:rsid w:val="00287A3D"/>
    <w:rsid w:val="00290672"/>
    <w:rsid w:val="00292708"/>
    <w:rsid w:val="00293C87"/>
    <w:rsid w:val="002A41DA"/>
    <w:rsid w:val="002B7189"/>
    <w:rsid w:val="002C5FEB"/>
    <w:rsid w:val="002C7984"/>
    <w:rsid w:val="002D001F"/>
    <w:rsid w:val="002D097D"/>
    <w:rsid w:val="002D7F3C"/>
    <w:rsid w:val="002E00A3"/>
    <w:rsid w:val="002E69A7"/>
    <w:rsid w:val="002F0B23"/>
    <w:rsid w:val="002F63BC"/>
    <w:rsid w:val="002F6C9B"/>
    <w:rsid w:val="003004A0"/>
    <w:rsid w:val="003244D6"/>
    <w:rsid w:val="00332663"/>
    <w:rsid w:val="0033394F"/>
    <w:rsid w:val="003372CB"/>
    <w:rsid w:val="00340707"/>
    <w:rsid w:val="0034302F"/>
    <w:rsid w:val="00344B3E"/>
    <w:rsid w:val="003547D6"/>
    <w:rsid w:val="00361A00"/>
    <w:rsid w:val="00363C6E"/>
    <w:rsid w:val="0036461A"/>
    <w:rsid w:val="00365261"/>
    <w:rsid w:val="0036569C"/>
    <w:rsid w:val="00376A3F"/>
    <w:rsid w:val="0038018A"/>
    <w:rsid w:val="00381BBC"/>
    <w:rsid w:val="00392886"/>
    <w:rsid w:val="00393F4A"/>
    <w:rsid w:val="003A2DF8"/>
    <w:rsid w:val="003B073B"/>
    <w:rsid w:val="003D56BA"/>
    <w:rsid w:val="003D699F"/>
    <w:rsid w:val="003E2AA0"/>
    <w:rsid w:val="003F07F9"/>
    <w:rsid w:val="003F32C4"/>
    <w:rsid w:val="0040202B"/>
    <w:rsid w:val="00404D4C"/>
    <w:rsid w:val="004072D5"/>
    <w:rsid w:val="00411FE5"/>
    <w:rsid w:val="00415FD0"/>
    <w:rsid w:val="0041728F"/>
    <w:rsid w:val="004215A4"/>
    <w:rsid w:val="004222F6"/>
    <w:rsid w:val="004249BA"/>
    <w:rsid w:val="0042533B"/>
    <w:rsid w:val="00433936"/>
    <w:rsid w:val="00442C85"/>
    <w:rsid w:val="00443F43"/>
    <w:rsid w:val="00451737"/>
    <w:rsid w:val="00451EF2"/>
    <w:rsid w:val="00451FBF"/>
    <w:rsid w:val="00452E5A"/>
    <w:rsid w:val="004568E2"/>
    <w:rsid w:val="00457599"/>
    <w:rsid w:val="00460D3A"/>
    <w:rsid w:val="00461EBF"/>
    <w:rsid w:val="00462F6F"/>
    <w:rsid w:val="004639C2"/>
    <w:rsid w:val="00463CD3"/>
    <w:rsid w:val="004649DA"/>
    <w:rsid w:val="004667CD"/>
    <w:rsid w:val="004846AA"/>
    <w:rsid w:val="004851F7"/>
    <w:rsid w:val="00492CC2"/>
    <w:rsid w:val="004946AF"/>
    <w:rsid w:val="004A1108"/>
    <w:rsid w:val="004B0B37"/>
    <w:rsid w:val="004B0F32"/>
    <w:rsid w:val="004B15CC"/>
    <w:rsid w:val="004B2275"/>
    <w:rsid w:val="004B3A87"/>
    <w:rsid w:val="004B3D6B"/>
    <w:rsid w:val="004B41E0"/>
    <w:rsid w:val="004B7E6D"/>
    <w:rsid w:val="004C0B5C"/>
    <w:rsid w:val="004C5A77"/>
    <w:rsid w:val="004C7EAD"/>
    <w:rsid w:val="004D219B"/>
    <w:rsid w:val="004D7457"/>
    <w:rsid w:val="004E199B"/>
    <w:rsid w:val="004E59EA"/>
    <w:rsid w:val="004F1A4A"/>
    <w:rsid w:val="004F5E43"/>
    <w:rsid w:val="00504C8A"/>
    <w:rsid w:val="00516A33"/>
    <w:rsid w:val="005268C4"/>
    <w:rsid w:val="0053280F"/>
    <w:rsid w:val="005425A5"/>
    <w:rsid w:val="005458F4"/>
    <w:rsid w:val="005467CF"/>
    <w:rsid w:val="00567482"/>
    <w:rsid w:val="0057128F"/>
    <w:rsid w:val="005713C6"/>
    <w:rsid w:val="00571EBA"/>
    <w:rsid w:val="0058224B"/>
    <w:rsid w:val="005868E3"/>
    <w:rsid w:val="005A1A42"/>
    <w:rsid w:val="005A530A"/>
    <w:rsid w:val="005B16DA"/>
    <w:rsid w:val="005B1E2C"/>
    <w:rsid w:val="005D6B46"/>
    <w:rsid w:val="005F023C"/>
    <w:rsid w:val="00635DBD"/>
    <w:rsid w:val="00636B12"/>
    <w:rsid w:val="00640922"/>
    <w:rsid w:val="00646AC5"/>
    <w:rsid w:val="00651C14"/>
    <w:rsid w:val="00652A9A"/>
    <w:rsid w:val="00653C50"/>
    <w:rsid w:val="00657A31"/>
    <w:rsid w:val="00662308"/>
    <w:rsid w:val="006657BA"/>
    <w:rsid w:val="0067042A"/>
    <w:rsid w:val="006738FB"/>
    <w:rsid w:val="0067430C"/>
    <w:rsid w:val="006743FC"/>
    <w:rsid w:val="00675000"/>
    <w:rsid w:val="00682637"/>
    <w:rsid w:val="00683CEC"/>
    <w:rsid w:val="00684931"/>
    <w:rsid w:val="006851EC"/>
    <w:rsid w:val="00687EA4"/>
    <w:rsid w:val="00691583"/>
    <w:rsid w:val="00697450"/>
    <w:rsid w:val="006A76F5"/>
    <w:rsid w:val="006A7C95"/>
    <w:rsid w:val="006B29D3"/>
    <w:rsid w:val="006B32B4"/>
    <w:rsid w:val="006C24A0"/>
    <w:rsid w:val="006C7F7E"/>
    <w:rsid w:val="006D0D1E"/>
    <w:rsid w:val="006D1C16"/>
    <w:rsid w:val="006D59A5"/>
    <w:rsid w:val="006D66EE"/>
    <w:rsid w:val="006D7625"/>
    <w:rsid w:val="006E3092"/>
    <w:rsid w:val="006E38DC"/>
    <w:rsid w:val="006E52B2"/>
    <w:rsid w:val="006F2D5D"/>
    <w:rsid w:val="00701DE6"/>
    <w:rsid w:val="00703045"/>
    <w:rsid w:val="00703A24"/>
    <w:rsid w:val="00703B19"/>
    <w:rsid w:val="00705F96"/>
    <w:rsid w:val="00710916"/>
    <w:rsid w:val="00714040"/>
    <w:rsid w:val="007152B2"/>
    <w:rsid w:val="007316FD"/>
    <w:rsid w:val="00732CCE"/>
    <w:rsid w:val="007348EC"/>
    <w:rsid w:val="0073685D"/>
    <w:rsid w:val="00740ADA"/>
    <w:rsid w:val="007412D9"/>
    <w:rsid w:val="007426F7"/>
    <w:rsid w:val="00742EC5"/>
    <w:rsid w:val="007460E5"/>
    <w:rsid w:val="00751C58"/>
    <w:rsid w:val="0075290C"/>
    <w:rsid w:val="00761923"/>
    <w:rsid w:val="00763C7F"/>
    <w:rsid w:val="0076432A"/>
    <w:rsid w:val="007674AD"/>
    <w:rsid w:val="007679F9"/>
    <w:rsid w:val="007765C2"/>
    <w:rsid w:val="00777091"/>
    <w:rsid w:val="00780D5A"/>
    <w:rsid w:val="00782808"/>
    <w:rsid w:val="00790727"/>
    <w:rsid w:val="007932A2"/>
    <w:rsid w:val="00795C7C"/>
    <w:rsid w:val="007A28E5"/>
    <w:rsid w:val="007A6945"/>
    <w:rsid w:val="007B4062"/>
    <w:rsid w:val="007B56D0"/>
    <w:rsid w:val="007C02AD"/>
    <w:rsid w:val="007C0AB5"/>
    <w:rsid w:val="007C3B66"/>
    <w:rsid w:val="007C4512"/>
    <w:rsid w:val="007C7A9F"/>
    <w:rsid w:val="007D193C"/>
    <w:rsid w:val="007D1BAD"/>
    <w:rsid w:val="007E1EDB"/>
    <w:rsid w:val="007E566D"/>
    <w:rsid w:val="007E6038"/>
    <w:rsid w:val="007F4F5A"/>
    <w:rsid w:val="007F640E"/>
    <w:rsid w:val="00823B2F"/>
    <w:rsid w:val="0083365A"/>
    <w:rsid w:val="008361E5"/>
    <w:rsid w:val="0084066C"/>
    <w:rsid w:val="00853366"/>
    <w:rsid w:val="008673CB"/>
    <w:rsid w:val="00870BA3"/>
    <w:rsid w:val="008726B5"/>
    <w:rsid w:val="00877401"/>
    <w:rsid w:val="00883884"/>
    <w:rsid w:val="008A06B8"/>
    <w:rsid w:val="008A74E6"/>
    <w:rsid w:val="008B0260"/>
    <w:rsid w:val="008B1A5F"/>
    <w:rsid w:val="008B440B"/>
    <w:rsid w:val="008B7F20"/>
    <w:rsid w:val="008C0155"/>
    <w:rsid w:val="008C186A"/>
    <w:rsid w:val="008C2A5B"/>
    <w:rsid w:val="008C52B1"/>
    <w:rsid w:val="008C5851"/>
    <w:rsid w:val="008E3D41"/>
    <w:rsid w:val="008E42D7"/>
    <w:rsid w:val="008E751C"/>
    <w:rsid w:val="008F18C1"/>
    <w:rsid w:val="008F382D"/>
    <w:rsid w:val="008F740B"/>
    <w:rsid w:val="00904D9F"/>
    <w:rsid w:val="00905A9B"/>
    <w:rsid w:val="00915020"/>
    <w:rsid w:val="00916FDD"/>
    <w:rsid w:val="00920210"/>
    <w:rsid w:val="0092197A"/>
    <w:rsid w:val="0092423E"/>
    <w:rsid w:val="009249A3"/>
    <w:rsid w:val="00930E88"/>
    <w:rsid w:val="009323B3"/>
    <w:rsid w:val="00932813"/>
    <w:rsid w:val="00946AA4"/>
    <w:rsid w:val="00955743"/>
    <w:rsid w:val="00957D6D"/>
    <w:rsid w:val="00963C7C"/>
    <w:rsid w:val="00966506"/>
    <w:rsid w:val="00966DC8"/>
    <w:rsid w:val="009677CA"/>
    <w:rsid w:val="00976F5C"/>
    <w:rsid w:val="009913DA"/>
    <w:rsid w:val="00993C56"/>
    <w:rsid w:val="00994D34"/>
    <w:rsid w:val="00996747"/>
    <w:rsid w:val="009A24C0"/>
    <w:rsid w:val="009A4458"/>
    <w:rsid w:val="009A5F23"/>
    <w:rsid w:val="009A5F50"/>
    <w:rsid w:val="009B3413"/>
    <w:rsid w:val="009B4119"/>
    <w:rsid w:val="009B746F"/>
    <w:rsid w:val="009C6E5E"/>
    <w:rsid w:val="009C78AD"/>
    <w:rsid w:val="009D3789"/>
    <w:rsid w:val="009E20EF"/>
    <w:rsid w:val="009E3871"/>
    <w:rsid w:val="009E7EA3"/>
    <w:rsid w:val="009F00C2"/>
    <w:rsid w:val="009F5854"/>
    <w:rsid w:val="009F7F84"/>
    <w:rsid w:val="00A00E6B"/>
    <w:rsid w:val="00A04BC7"/>
    <w:rsid w:val="00A053E8"/>
    <w:rsid w:val="00A06C11"/>
    <w:rsid w:val="00A127DF"/>
    <w:rsid w:val="00A16F8B"/>
    <w:rsid w:val="00A17C18"/>
    <w:rsid w:val="00A2162D"/>
    <w:rsid w:val="00A23728"/>
    <w:rsid w:val="00A3046B"/>
    <w:rsid w:val="00A347C9"/>
    <w:rsid w:val="00A355F7"/>
    <w:rsid w:val="00A36A91"/>
    <w:rsid w:val="00A507B0"/>
    <w:rsid w:val="00A529CE"/>
    <w:rsid w:val="00A57857"/>
    <w:rsid w:val="00A63511"/>
    <w:rsid w:val="00A63F9F"/>
    <w:rsid w:val="00A713F0"/>
    <w:rsid w:val="00A7662A"/>
    <w:rsid w:val="00A8013E"/>
    <w:rsid w:val="00A91DF5"/>
    <w:rsid w:val="00A9746A"/>
    <w:rsid w:val="00AA154E"/>
    <w:rsid w:val="00AA5435"/>
    <w:rsid w:val="00AA6B6C"/>
    <w:rsid w:val="00AA7C93"/>
    <w:rsid w:val="00AB0360"/>
    <w:rsid w:val="00AB1C5C"/>
    <w:rsid w:val="00AB43F9"/>
    <w:rsid w:val="00AC039A"/>
    <w:rsid w:val="00AC3418"/>
    <w:rsid w:val="00AC4067"/>
    <w:rsid w:val="00AC7649"/>
    <w:rsid w:val="00AD38BB"/>
    <w:rsid w:val="00AD39DC"/>
    <w:rsid w:val="00AD57EA"/>
    <w:rsid w:val="00AF20BA"/>
    <w:rsid w:val="00AF5835"/>
    <w:rsid w:val="00B019E9"/>
    <w:rsid w:val="00B03E0C"/>
    <w:rsid w:val="00B220EE"/>
    <w:rsid w:val="00B23403"/>
    <w:rsid w:val="00B24C2C"/>
    <w:rsid w:val="00B25A2B"/>
    <w:rsid w:val="00B2672A"/>
    <w:rsid w:val="00B3396E"/>
    <w:rsid w:val="00B43CD6"/>
    <w:rsid w:val="00B45707"/>
    <w:rsid w:val="00B458BE"/>
    <w:rsid w:val="00B50228"/>
    <w:rsid w:val="00B524D1"/>
    <w:rsid w:val="00B53519"/>
    <w:rsid w:val="00B54DA9"/>
    <w:rsid w:val="00B66A9E"/>
    <w:rsid w:val="00B7224D"/>
    <w:rsid w:val="00B74A46"/>
    <w:rsid w:val="00B756FC"/>
    <w:rsid w:val="00B82D5C"/>
    <w:rsid w:val="00B83863"/>
    <w:rsid w:val="00B90013"/>
    <w:rsid w:val="00B9113D"/>
    <w:rsid w:val="00BA37C8"/>
    <w:rsid w:val="00BA505B"/>
    <w:rsid w:val="00BB0204"/>
    <w:rsid w:val="00BB0410"/>
    <w:rsid w:val="00BB16DE"/>
    <w:rsid w:val="00BD0BAA"/>
    <w:rsid w:val="00BE01CC"/>
    <w:rsid w:val="00C03DE5"/>
    <w:rsid w:val="00C0524C"/>
    <w:rsid w:val="00C14667"/>
    <w:rsid w:val="00C17F94"/>
    <w:rsid w:val="00C23580"/>
    <w:rsid w:val="00C245B8"/>
    <w:rsid w:val="00C427BC"/>
    <w:rsid w:val="00C43BD5"/>
    <w:rsid w:val="00C47B62"/>
    <w:rsid w:val="00C50942"/>
    <w:rsid w:val="00C60ADC"/>
    <w:rsid w:val="00C61909"/>
    <w:rsid w:val="00C62218"/>
    <w:rsid w:val="00C639EB"/>
    <w:rsid w:val="00C653B4"/>
    <w:rsid w:val="00C70746"/>
    <w:rsid w:val="00C73360"/>
    <w:rsid w:val="00C753F9"/>
    <w:rsid w:val="00C76345"/>
    <w:rsid w:val="00C76702"/>
    <w:rsid w:val="00C7793A"/>
    <w:rsid w:val="00C82201"/>
    <w:rsid w:val="00C8250B"/>
    <w:rsid w:val="00C87B1B"/>
    <w:rsid w:val="00C944F3"/>
    <w:rsid w:val="00C95E3E"/>
    <w:rsid w:val="00CA5A5D"/>
    <w:rsid w:val="00CB30EE"/>
    <w:rsid w:val="00CC1893"/>
    <w:rsid w:val="00CD3CCC"/>
    <w:rsid w:val="00CE5068"/>
    <w:rsid w:val="00CE5524"/>
    <w:rsid w:val="00CE5690"/>
    <w:rsid w:val="00CE5987"/>
    <w:rsid w:val="00CE626E"/>
    <w:rsid w:val="00CE6FAF"/>
    <w:rsid w:val="00CF1092"/>
    <w:rsid w:val="00CF3B02"/>
    <w:rsid w:val="00CF6B04"/>
    <w:rsid w:val="00CF7CAD"/>
    <w:rsid w:val="00CF7DEE"/>
    <w:rsid w:val="00D1147D"/>
    <w:rsid w:val="00D12D1A"/>
    <w:rsid w:val="00D162AF"/>
    <w:rsid w:val="00D24260"/>
    <w:rsid w:val="00D327BC"/>
    <w:rsid w:val="00D34A93"/>
    <w:rsid w:val="00D5050E"/>
    <w:rsid w:val="00D508DC"/>
    <w:rsid w:val="00D50E59"/>
    <w:rsid w:val="00D536E8"/>
    <w:rsid w:val="00D625FB"/>
    <w:rsid w:val="00D640F0"/>
    <w:rsid w:val="00D6512E"/>
    <w:rsid w:val="00D72B82"/>
    <w:rsid w:val="00D74BB2"/>
    <w:rsid w:val="00D751CA"/>
    <w:rsid w:val="00D83BA4"/>
    <w:rsid w:val="00DA1BC3"/>
    <w:rsid w:val="00DA6154"/>
    <w:rsid w:val="00DB728D"/>
    <w:rsid w:val="00DD2E61"/>
    <w:rsid w:val="00DD2FC3"/>
    <w:rsid w:val="00DD33B0"/>
    <w:rsid w:val="00DD5D4E"/>
    <w:rsid w:val="00DD5D84"/>
    <w:rsid w:val="00DE7FA3"/>
    <w:rsid w:val="00DF1D07"/>
    <w:rsid w:val="00DF36B6"/>
    <w:rsid w:val="00DF48B3"/>
    <w:rsid w:val="00E025E0"/>
    <w:rsid w:val="00E03D68"/>
    <w:rsid w:val="00E03F27"/>
    <w:rsid w:val="00E044EA"/>
    <w:rsid w:val="00E11EC7"/>
    <w:rsid w:val="00E120C0"/>
    <w:rsid w:val="00E13444"/>
    <w:rsid w:val="00E150FF"/>
    <w:rsid w:val="00E30215"/>
    <w:rsid w:val="00E34CC9"/>
    <w:rsid w:val="00E37A5C"/>
    <w:rsid w:val="00E42FB1"/>
    <w:rsid w:val="00E4592E"/>
    <w:rsid w:val="00E47B33"/>
    <w:rsid w:val="00E50A02"/>
    <w:rsid w:val="00E5622E"/>
    <w:rsid w:val="00E658F4"/>
    <w:rsid w:val="00E7176F"/>
    <w:rsid w:val="00E71C47"/>
    <w:rsid w:val="00E766B3"/>
    <w:rsid w:val="00E77D6A"/>
    <w:rsid w:val="00E81338"/>
    <w:rsid w:val="00E86A52"/>
    <w:rsid w:val="00E91C4B"/>
    <w:rsid w:val="00E91EBC"/>
    <w:rsid w:val="00E92794"/>
    <w:rsid w:val="00E97FD6"/>
    <w:rsid w:val="00EA6B77"/>
    <w:rsid w:val="00EB101A"/>
    <w:rsid w:val="00EB307F"/>
    <w:rsid w:val="00EB4A49"/>
    <w:rsid w:val="00ED009C"/>
    <w:rsid w:val="00ED0608"/>
    <w:rsid w:val="00ED3976"/>
    <w:rsid w:val="00EF1040"/>
    <w:rsid w:val="00EF13C8"/>
    <w:rsid w:val="00EF2026"/>
    <w:rsid w:val="00EF39D6"/>
    <w:rsid w:val="00EF5407"/>
    <w:rsid w:val="00F032F1"/>
    <w:rsid w:val="00F03832"/>
    <w:rsid w:val="00F102C7"/>
    <w:rsid w:val="00F1153D"/>
    <w:rsid w:val="00F15B92"/>
    <w:rsid w:val="00F17717"/>
    <w:rsid w:val="00F235D1"/>
    <w:rsid w:val="00F27BD0"/>
    <w:rsid w:val="00F332CD"/>
    <w:rsid w:val="00F360FD"/>
    <w:rsid w:val="00F430EE"/>
    <w:rsid w:val="00F515B7"/>
    <w:rsid w:val="00F675B0"/>
    <w:rsid w:val="00F711CE"/>
    <w:rsid w:val="00F76F38"/>
    <w:rsid w:val="00F8314B"/>
    <w:rsid w:val="00F8461D"/>
    <w:rsid w:val="00F85E55"/>
    <w:rsid w:val="00FA7E73"/>
    <w:rsid w:val="00FB1086"/>
    <w:rsid w:val="00FB4D4D"/>
    <w:rsid w:val="00FD698E"/>
    <w:rsid w:val="00FE77D9"/>
    <w:rsid w:val="00FF0A44"/>
    <w:rsid w:val="00FF11A8"/>
    <w:rsid w:val="00FF2BC1"/>
    <w:rsid w:val="00FF38F9"/>
    <w:rsid w:val="00FF646C"/>
    <w:rsid w:val="03FC6462"/>
    <w:rsid w:val="083AEB95"/>
    <w:rsid w:val="16FFEB12"/>
    <w:rsid w:val="1A54C2B6"/>
    <w:rsid w:val="1EC18016"/>
    <w:rsid w:val="27114626"/>
    <w:rsid w:val="274462CF"/>
    <w:rsid w:val="2AC324AD"/>
    <w:rsid w:val="33CB7B66"/>
    <w:rsid w:val="388AE8F3"/>
    <w:rsid w:val="3A95DC03"/>
    <w:rsid w:val="3E7F14AF"/>
    <w:rsid w:val="455BADA5"/>
    <w:rsid w:val="47E5BD6C"/>
    <w:rsid w:val="4AA42DB4"/>
    <w:rsid w:val="4EF9EF85"/>
    <w:rsid w:val="55B1AFB0"/>
    <w:rsid w:val="5B4E8750"/>
    <w:rsid w:val="5B8DC4BA"/>
    <w:rsid w:val="5BCE3C8E"/>
    <w:rsid w:val="5FD25F81"/>
    <w:rsid w:val="68710B79"/>
    <w:rsid w:val="6B2B68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1C5ACE"/>
  <w15:docId w15:val="{4AF10756-385B-45B0-996E-D030D79A2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4D9F"/>
    <w:pPr>
      <w:spacing w:after="160" w:line="259" w:lineRule="auto"/>
    </w:pPr>
    <w:rPr>
      <w:sz w:val="22"/>
      <w:szCs w:val="22"/>
      <w:lang w:val="fr-FR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5D0"/>
    <w:pPr>
      <w:keepNext/>
      <w:keepLines/>
      <w:spacing w:before="240" w:after="0"/>
      <w:outlineLvl w:val="0"/>
    </w:pPr>
    <w:rPr>
      <w:rFonts w:ascii="Calibri Light" w:eastAsia="Times New Roman" w:hAnsi="Calibri Light"/>
      <w:color w:val="2F5496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102C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90672"/>
    <w:pPr>
      <w:keepNext/>
      <w:widowControl w:val="0"/>
      <w:tabs>
        <w:tab w:val="left" w:pos="360"/>
        <w:tab w:val="right" w:pos="9360"/>
      </w:tabs>
      <w:suppressAutoHyphens/>
      <w:spacing w:after="0" w:line="240" w:lineRule="auto"/>
      <w:outlineLvl w:val="3"/>
    </w:pPr>
    <w:rPr>
      <w:rFonts w:ascii="Arial" w:eastAsia="Times New Roman" w:hAnsi="Arial"/>
      <w:b/>
      <w:i/>
      <w:spacing w:val="-3"/>
      <w:sz w:val="28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04D9F"/>
    <w:rPr>
      <w:color w:val="0563C1"/>
      <w:u w:val="single"/>
    </w:rPr>
  </w:style>
  <w:style w:type="paragraph" w:styleId="ListParagraph">
    <w:name w:val="List Paragraph"/>
    <w:basedOn w:val="Normal"/>
    <w:qFormat/>
    <w:rsid w:val="00904D9F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auListe1Clair-Accentuation11">
    <w:name w:val="Tableau Liste 1 Clair - Accentuation 11"/>
    <w:basedOn w:val="TableNormal"/>
    <w:uiPriority w:val="46"/>
    <w:rsid w:val="00904D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904D9F"/>
  </w:style>
  <w:style w:type="paragraph" w:styleId="Header">
    <w:name w:val="header"/>
    <w:basedOn w:val="Normal"/>
    <w:link w:val="Head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D9F"/>
  </w:style>
  <w:style w:type="paragraph" w:styleId="Footer">
    <w:name w:val="footer"/>
    <w:basedOn w:val="Normal"/>
    <w:link w:val="FooterChar"/>
    <w:uiPriority w:val="99"/>
    <w:unhideWhenUsed/>
    <w:rsid w:val="00904D9F"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uiPriority w:val="99"/>
    <w:semiHidden/>
    <w:unhideWhenUsed/>
    <w:rsid w:val="00CF6B04"/>
    <w:rPr>
      <w:color w:val="954F72"/>
      <w:u w:val="single"/>
    </w:rPr>
  </w:style>
  <w:style w:type="character" w:customStyle="1" w:styleId="Mentionnonrsolue1">
    <w:name w:val="Mention non résolue1"/>
    <w:uiPriority w:val="99"/>
    <w:semiHidden/>
    <w:unhideWhenUsed/>
    <w:rsid w:val="00CF6B0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rsid w:val="00290672"/>
    <w:rPr>
      <w:rFonts w:ascii="Arial" w:eastAsia="Times New Roman" w:hAnsi="Arial" w:cs="Times New Roman"/>
      <w:b/>
      <w:i/>
      <w:spacing w:val="-3"/>
      <w:sz w:val="28"/>
      <w:szCs w:val="20"/>
      <w:lang w:val="en-US"/>
    </w:rPr>
  </w:style>
  <w:style w:type="paragraph" w:styleId="BlockText">
    <w:name w:val="Block Text"/>
    <w:basedOn w:val="Normal"/>
    <w:semiHidden/>
    <w:rsid w:val="00290672"/>
    <w:pPr>
      <w:widowControl w:val="0"/>
      <w:spacing w:after="0" w:line="240" w:lineRule="auto"/>
      <w:ind w:left="720" w:right="720"/>
    </w:pPr>
    <w:rPr>
      <w:rFonts w:ascii="Arial" w:eastAsia="Times New Roman" w:hAnsi="Arial"/>
      <w:sz w:val="20"/>
      <w:szCs w:val="20"/>
      <w:lang w:val="en-US"/>
    </w:rPr>
  </w:style>
  <w:style w:type="paragraph" w:customStyle="1" w:styleId="ralisation">
    <w:name w:val="réalisation"/>
    <w:basedOn w:val="Heading1"/>
    <w:rsid w:val="000A55D0"/>
    <w:pPr>
      <w:keepLines w:val="0"/>
      <w:tabs>
        <w:tab w:val="right" w:pos="9360"/>
      </w:tabs>
      <w:spacing w:before="200" w:line="240" w:lineRule="auto"/>
      <w:ind w:left="357"/>
    </w:pPr>
    <w:rPr>
      <w:rFonts w:ascii="Times New Roman" w:hAnsi="Times New Roman"/>
      <w:b/>
      <w:bCs/>
      <w:i/>
      <w:color w:val="auto"/>
      <w:sz w:val="20"/>
      <w:szCs w:val="20"/>
      <w:lang w:val="en-US"/>
    </w:rPr>
  </w:style>
  <w:style w:type="character" w:customStyle="1" w:styleId="Heading1Char">
    <w:name w:val="Heading 1 Char"/>
    <w:link w:val="Heading1"/>
    <w:uiPriority w:val="9"/>
    <w:rsid w:val="000A55D0"/>
    <w:rPr>
      <w:rFonts w:ascii="Calibri Light" w:eastAsia="Times New Roman" w:hAnsi="Calibri Light" w:cs="Times New Roman"/>
      <w:color w:val="2F5496"/>
      <w:sz w:val="32"/>
      <w:szCs w:val="32"/>
    </w:rPr>
  </w:style>
  <w:style w:type="character" w:styleId="CommentReference">
    <w:name w:val="annotation reference"/>
    <w:uiPriority w:val="99"/>
    <w:semiHidden/>
    <w:unhideWhenUsed/>
    <w:rsid w:val="002109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9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2109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900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109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9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090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50942"/>
    <w:rPr>
      <w:sz w:val="22"/>
      <w:szCs w:val="22"/>
      <w:lang w:val="fr-FR" w:eastAsia="en-US"/>
    </w:rPr>
  </w:style>
  <w:style w:type="character" w:customStyle="1" w:styleId="tlid-translation">
    <w:name w:val="tlid-translation"/>
    <w:basedOn w:val="DefaultParagraphFont"/>
    <w:rsid w:val="002E69A7"/>
  </w:style>
  <w:style w:type="character" w:customStyle="1" w:styleId="UnresolvedMention1">
    <w:name w:val="Unresolved Mention1"/>
    <w:uiPriority w:val="99"/>
    <w:semiHidden/>
    <w:unhideWhenUsed/>
    <w:rsid w:val="00457599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A053E8"/>
  </w:style>
  <w:style w:type="paragraph" w:customStyle="1" w:styleId="cv">
    <w:name w:val="cv"/>
    <w:basedOn w:val="Normal"/>
    <w:rsid w:val="004B0F32"/>
    <w:pPr>
      <w:spacing w:after="0" w:line="240" w:lineRule="auto"/>
      <w:jc w:val="both"/>
    </w:pPr>
    <w:rPr>
      <w:rFonts w:ascii="Arial" w:eastAsia="Times New Roman" w:hAnsi="Arial"/>
      <w:sz w:val="24"/>
      <w:szCs w:val="20"/>
      <w:lang w:val="fr-CA" w:eastAsia="fr-FR"/>
    </w:rPr>
  </w:style>
  <w:style w:type="character" w:styleId="UnresolvedMention">
    <w:name w:val="Unresolved Mention"/>
    <w:basedOn w:val="DefaultParagraphFont"/>
    <w:uiPriority w:val="99"/>
    <w:semiHidden/>
    <w:unhideWhenUsed/>
    <w:rsid w:val="00F102C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F102C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fr-FR" w:eastAsia="en-US"/>
    </w:rPr>
  </w:style>
  <w:style w:type="paragraph" w:customStyle="1" w:styleId="paragraph-normal">
    <w:name w:val="paragraph-normal"/>
    <w:basedOn w:val="Normal"/>
    <w:rsid w:val="00C43BD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PlainTable5">
    <w:name w:val="Plain Table 5"/>
    <w:basedOn w:val="TableNormal"/>
    <w:uiPriority w:val="45"/>
    <w:rsid w:val="00A5785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4">
    <w:name w:val="Grid Table 1 Light Accent 4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4">
    <w:name w:val="Plain Table 4"/>
    <w:basedOn w:val="TableNormal"/>
    <w:uiPriority w:val="44"/>
    <w:rsid w:val="00A5785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5785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A5785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905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50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4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9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03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Blec33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FA50582-CF2C-41CD-8C89-18FB5E058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283</Words>
  <Characters>7315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81</CharactersWithSpaces>
  <SharedDoc>false</SharedDoc>
  <HLinks>
    <vt:vector size="12" baseType="variant">
      <vt:variant>
        <vt:i4>5242956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martin-hamaoui-91295019/</vt:lpwstr>
      </vt:variant>
      <vt:variant>
        <vt:lpwstr/>
      </vt:variant>
      <vt:variant>
        <vt:i4>7536705</vt:i4>
      </vt:variant>
      <vt:variant>
        <vt:i4>0</vt:i4>
      </vt:variant>
      <vt:variant>
        <vt:i4>0</vt:i4>
      </vt:variant>
      <vt:variant>
        <vt:i4>5</vt:i4>
      </vt:variant>
      <vt:variant>
        <vt:lpwstr>mailto:martinhamaoui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nan LeClair</dc:creator>
  <cp:keywords/>
  <dc:description/>
  <cp:lastModifiedBy>Brennan LeClair</cp:lastModifiedBy>
  <cp:revision>2</cp:revision>
  <cp:lastPrinted>2019-03-20T08:33:00Z</cp:lastPrinted>
  <dcterms:created xsi:type="dcterms:W3CDTF">2022-06-23T18:59:00Z</dcterms:created>
  <dcterms:modified xsi:type="dcterms:W3CDTF">2022-06-23T1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ceptnG0WFgnoZfVoPG93yYXNGR09itRfJG29vdUl</vt:lpwstr>
  </property>
</Properties>
</file>